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FD36A" w14:textId="4251DF2E" w:rsidR="00A73DBA" w:rsidRPr="00D3568A" w:rsidRDefault="00D04DDD" w:rsidP="00A73DBA">
      <w:pPr>
        <w:jc w:val="center"/>
        <w:rPr>
          <w:b/>
          <w:bCs/>
        </w:rPr>
      </w:pPr>
      <w:bookmarkStart w:id="0" w:name="_Hlk111031879"/>
      <w:r>
        <w:rPr>
          <w:b/>
          <w:bCs/>
        </w:rPr>
        <w:t>M</w:t>
      </w:r>
      <w:r w:rsidR="00A73DBA" w:rsidRPr="00D3568A">
        <w:rPr>
          <w:b/>
          <w:bCs/>
        </w:rPr>
        <w:t>INUTES OF THE SELECT BOARD</w:t>
      </w:r>
    </w:p>
    <w:p w14:paraId="50AE7268" w14:textId="46924BCE" w:rsidR="00A73DBA" w:rsidRPr="00D3568A" w:rsidRDefault="00A73DBA" w:rsidP="00A73DBA">
      <w:pPr>
        <w:jc w:val="center"/>
        <w:rPr>
          <w:b/>
          <w:bCs/>
        </w:rPr>
      </w:pPr>
      <w:r w:rsidRPr="00D3568A">
        <w:rPr>
          <w:b/>
          <w:bCs/>
        </w:rPr>
        <w:t>Monday</w:t>
      </w:r>
      <w:r w:rsidR="00844F48">
        <w:rPr>
          <w:b/>
          <w:bCs/>
        </w:rPr>
        <w:t>, August 1</w:t>
      </w:r>
      <w:r w:rsidRPr="00D3568A">
        <w:rPr>
          <w:b/>
          <w:bCs/>
        </w:rPr>
        <w:t>, 202</w:t>
      </w:r>
      <w:r w:rsidR="007651F0">
        <w:rPr>
          <w:b/>
          <w:bCs/>
        </w:rPr>
        <w:t>2</w:t>
      </w:r>
      <w:r w:rsidRPr="00D3568A">
        <w:rPr>
          <w:b/>
          <w:bCs/>
        </w:rPr>
        <w:t xml:space="preserve">, 7:00 </w:t>
      </w:r>
      <w:r w:rsidR="000755F5">
        <w:rPr>
          <w:b/>
          <w:bCs/>
        </w:rPr>
        <w:t>pm</w:t>
      </w:r>
    </w:p>
    <w:p w14:paraId="3428F7C9" w14:textId="76F4C209" w:rsidR="004E7F13" w:rsidRDefault="00844F48" w:rsidP="00294632">
      <w:pPr>
        <w:jc w:val="center"/>
        <w:rPr>
          <w:b/>
          <w:bCs/>
        </w:rPr>
      </w:pPr>
      <w:r>
        <w:rPr>
          <w:b/>
          <w:bCs/>
        </w:rPr>
        <w:t>Town Hall Conference Room</w:t>
      </w:r>
    </w:p>
    <w:p w14:paraId="10474917" w14:textId="77777777" w:rsidR="001E0E5A" w:rsidRDefault="001E0E5A" w:rsidP="00294632">
      <w:pPr>
        <w:jc w:val="center"/>
        <w:rPr>
          <w:b/>
          <w:bCs/>
        </w:rPr>
      </w:pPr>
    </w:p>
    <w:p w14:paraId="77487851" w14:textId="7CB26A77" w:rsidR="0076274C" w:rsidRDefault="00A73DBA" w:rsidP="0076274C">
      <w:r w:rsidRPr="00D3568A">
        <w:rPr>
          <w:b/>
          <w:bCs/>
        </w:rPr>
        <w:t>Present:</w:t>
      </w:r>
      <w:r>
        <w:t xml:space="preserve"> Dave McGuckin</w:t>
      </w:r>
      <w:r w:rsidR="001D7DB8">
        <w:t>-</w:t>
      </w:r>
      <w:r w:rsidR="00844F48" w:rsidRPr="00844F48">
        <w:t xml:space="preserve"> </w:t>
      </w:r>
      <w:r w:rsidR="00844F48">
        <w:t xml:space="preserve">Chair, </w:t>
      </w:r>
      <w:r w:rsidR="00AD711C" w:rsidRPr="00DB7220">
        <w:t>William Stewart-Selectman</w:t>
      </w:r>
      <w:r w:rsidR="00844F48">
        <w:t>, Jane Finn-Selectwoman,</w:t>
      </w:r>
      <w:r w:rsidR="007651F0">
        <w:t xml:space="preserve"> </w:t>
      </w:r>
      <w:r>
        <w:t xml:space="preserve">and </w:t>
      </w:r>
      <w:r w:rsidR="00844F48">
        <w:t>Bernice Barnes</w:t>
      </w:r>
      <w:r w:rsidR="001D7DB8">
        <w:t>-</w:t>
      </w:r>
      <w:r>
        <w:t xml:space="preserve"> Administrative Assistant</w:t>
      </w:r>
      <w:r w:rsidR="0074721F">
        <w:t xml:space="preserve"> </w:t>
      </w:r>
      <w:r>
        <w:t>to the Select Board and Recording Secretary.</w:t>
      </w:r>
    </w:p>
    <w:p w14:paraId="3576BE47" w14:textId="77777777" w:rsidR="001E0E5A" w:rsidRDefault="001E0E5A" w:rsidP="0076274C"/>
    <w:p w14:paraId="28F8CD3A" w14:textId="61AD97D6" w:rsidR="00B93E71" w:rsidRDefault="008922B2" w:rsidP="0076274C">
      <w:pPr>
        <w:rPr>
          <w:b/>
          <w:bCs/>
        </w:rPr>
      </w:pPr>
      <w:r w:rsidRPr="008922B2">
        <w:rPr>
          <w:b/>
          <w:bCs/>
        </w:rPr>
        <w:t>Public Participants</w:t>
      </w:r>
      <w:r w:rsidR="00B93E71">
        <w:rPr>
          <w:b/>
          <w:bCs/>
        </w:rPr>
        <w:t xml:space="preserve">: </w:t>
      </w:r>
      <w:r w:rsidR="00B93E71" w:rsidRPr="00B93E71">
        <w:t>Curt Springer</w:t>
      </w:r>
      <w:r w:rsidR="00844F48">
        <w:t>, Pam Cullen, Lisa English, Don White, Dawn Lake, Peter Rice, Doug Palardy, Jennie Schwartz, Mary Kennedy,</w:t>
      </w:r>
      <w:r w:rsidR="00F0190D">
        <w:t xml:space="preserve"> Patty Frawley, Elaine </w:t>
      </w:r>
      <w:proofErr w:type="spellStart"/>
      <w:r w:rsidR="00F0190D">
        <w:t>N</w:t>
      </w:r>
      <w:r w:rsidR="003443B9">
        <w:t>o</w:t>
      </w:r>
      <w:r w:rsidR="00F0190D">
        <w:t>llett</w:t>
      </w:r>
      <w:proofErr w:type="spellEnd"/>
      <w:r w:rsidR="000A577E">
        <w:t>.</w:t>
      </w:r>
    </w:p>
    <w:p w14:paraId="652061F4" w14:textId="77777777" w:rsidR="00B93E71" w:rsidRDefault="00B93E71" w:rsidP="0076274C">
      <w:pPr>
        <w:rPr>
          <w:b/>
          <w:bCs/>
        </w:rPr>
      </w:pPr>
    </w:p>
    <w:p w14:paraId="51F6DAFA" w14:textId="77777777" w:rsidR="001E0E5A" w:rsidRDefault="001E0E5A" w:rsidP="0076274C"/>
    <w:p w14:paraId="6A1AEAFB" w14:textId="57385226" w:rsidR="00ED18EB" w:rsidRDefault="00A73DBA" w:rsidP="00ED18EB">
      <w:r>
        <w:t xml:space="preserve">Chairman </w:t>
      </w:r>
      <w:r w:rsidR="00203502">
        <w:t>M</w:t>
      </w:r>
      <w:r w:rsidR="00844F48">
        <w:t xml:space="preserve">cGuckin </w:t>
      </w:r>
      <w:r>
        <w:t xml:space="preserve">opened the </w:t>
      </w:r>
      <w:r w:rsidR="0076274C">
        <w:t xml:space="preserve">public session </w:t>
      </w:r>
      <w:r>
        <w:t>meeting at 7:0</w:t>
      </w:r>
      <w:r w:rsidR="00844F48">
        <w:t>0</w:t>
      </w:r>
      <w:r w:rsidR="000755F5">
        <w:t xml:space="preserve"> pm</w:t>
      </w:r>
      <w:r w:rsidR="00ED18EB">
        <w:t xml:space="preserve">. </w:t>
      </w:r>
    </w:p>
    <w:p w14:paraId="3394CCBA" w14:textId="77777777" w:rsidR="00134AC4" w:rsidRDefault="00134AC4" w:rsidP="00ED18EB"/>
    <w:p w14:paraId="3B6364EE" w14:textId="31EC5F2F" w:rsidR="004B0EE7" w:rsidRDefault="004B0EE7" w:rsidP="002F5F17">
      <w:pPr>
        <w:pStyle w:val="ListParagraph"/>
        <w:numPr>
          <w:ilvl w:val="0"/>
          <w:numId w:val="11"/>
        </w:numPr>
        <w:spacing w:line="240" w:lineRule="auto"/>
        <w:rPr>
          <w:b/>
          <w:u w:val="single"/>
        </w:rPr>
      </w:pPr>
      <w:r w:rsidRPr="00260723">
        <w:rPr>
          <w:b/>
          <w:u w:val="single"/>
        </w:rPr>
        <w:t>Approve Select Board minutes of</w:t>
      </w:r>
      <w:r w:rsidR="001D7DB8">
        <w:rPr>
          <w:b/>
          <w:u w:val="single"/>
        </w:rPr>
        <w:t xml:space="preserve"> </w:t>
      </w:r>
      <w:r w:rsidR="00765E15">
        <w:rPr>
          <w:b/>
          <w:u w:val="single"/>
        </w:rPr>
        <w:t>J</w:t>
      </w:r>
      <w:r w:rsidR="00844F48">
        <w:rPr>
          <w:b/>
          <w:u w:val="single"/>
        </w:rPr>
        <w:t>uly 5 &amp; July 18</w:t>
      </w:r>
      <w:r w:rsidR="000D2D82">
        <w:rPr>
          <w:b/>
          <w:u w:val="single"/>
        </w:rPr>
        <w:t>, 202</w:t>
      </w:r>
      <w:r w:rsidR="00765E15">
        <w:rPr>
          <w:b/>
          <w:u w:val="single"/>
        </w:rPr>
        <w:t>2</w:t>
      </w:r>
    </w:p>
    <w:p w14:paraId="03450AF9" w14:textId="77777777" w:rsidR="002F5F17" w:rsidRPr="002F5F17" w:rsidRDefault="002F5F17" w:rsidP="002F5F17">
      <w:pPr>
        <w:spacing w:line="240" w:lineRule="auto"/>
        <w:rPr>
          <w:b/>
          <w:u w:val="single"/>
        </w:rPr>
      </w:pPr>
    </w:p>
    <w:p w14:paraId="311A508B" w14:textId="5EAAA102" w:rsidR="00F142D5" w:rsidRPr="00EB422E" w:rsidRDefault="003443B9" w:rsidP="00EB422E">
      <w:r w:rsidRPr="00CB47EA">
        <w:t>Chair McGuckin</w:t>
      </w:r>
      <w:r w:rsidR="000755F5">
        <w:t>'</w:t>
      </w:r>
      <w:r w:rsidRPr="00CB47EA">
        <w:t xml:space="preserve">s first order of business was a motion to approve the </w:t>
      </w:r>
      <w:r>
        <w:t xml:space="preserve">Select Board </w:t>
      </w:r>
      <w:r w:rsidRPr="00CB47EA">
        <w:t>minutes</w:t>
      </w:r>
      <w:r>
        <w:t xml:space="preserve"> of July 5, 2022</w:t>
      </w:r>
      <w:r w:rsidR="000755F5">
        <w:t>,</w:t>
      </w:r>
      <w:r>
        <w:t xml:space="preserve"> &amp; July 18, 2022. </w:t>
      </w:r>
      <w:r w:rsidR="00844F48">
        <w:t>Selectwoman Finn</w:t>
      </w:r>
      <w:r w:rsidR="004B0EE7">
        <w:t xml:space="preserve"> </w:t>
      </w:r>
      <w:r w:rsidRPr="00CB47EA">
        <w:t>m</w:t>
      </w:r>
      <w:r w:rsidR="000755F5">
        <w:t>otioned for the minutes' approval</w:t>
      </w:r>
      <w:r w:rsidRPr="00CB47EA">
        <w:t xml:space="preserve">, </w:t>
      </w:r>
      <w:r w:rsidR="00505CF3">
        <w:t>Selectman Stewart</w:t>
      </w:r>
      <w:r w:rsidR="004B0EE7">
        <w:t xml:space="preserve"> seconded</w:t>
      </w:r>
      <w:r w:rsidR="000755F5">
        <w:t>,</w:t>
      </w:r>
      <w:r w:rsidR="00240529">
        <w:t xml:space="preserve"> </w:t>
      </w:r>
      <w:r w:rsidR="00B913B7">
        <w:t>moti</w:t>
      </w:r>
      <w:r w:rsidR="004B0EE7">
        <w:t>on carried</w:t>
      </w:r>
      <w:r w:rsidR="00C10996">
        <w:t>.</w:t>
      </w:r>
    </w:p>
    <w:p w14:paraId="1A245CFC" w14:textId="77777777" w:rsidR="00134AC4" w:rsidRPr="00F708BC" w:rsidRDefault="00134AC4" w:rsidP="00E20A36">
      <w:pPr>
        <w:rPr>
          <w:bCs/>
        </w:rPr>
      </w:pPr>
    </w:p>
    <w:p w14:paraId="3BEAF63C" w14:textId="1B1CDC19" w:rsidR="00927650" w:rsidRDefault="0081408F" w:rsidP="00014224">
      <w:pPr>
        <w:pStyle w:val="ListParagraph"/>
        <w:numPr>
          <w:ilvl w:val="0"/>
          <w:numId w:val="11"/>
        </w:numPr>
        <w:rPr>
          <w:b/>
          <w:u w:val="single"/>
        </w:rPr>
      </w:pPr>
      <w:r>
        <w:rPr>
          <w:b/>
          <w:u w:val="single"/>
        </w:rPr>
        <w:t>Public Questions and Answers</w:t>
      </w:r>
    </w:p>
    <w:p w14:paraId="3D34739D" w14:textId="3BBE5354" w:rsidR="0081408F" w:rsidRDefault="0081408F" w:rsidP="0081408F">
      <w:pPr>
        <w:rPr>
          <w:b/>
          <w:u w:val="single"/>
        </w:rPr>
      </w:pPr>
    </w:p>
    <w:p w14:paraId="42BB46E6" w14:textId="0722526F" w:rsidR="00540FBD" w:rsidRDefault="00B071A7" w:rsidP="009D3AAF">
      <w:pPr>
        <w:spacing w:line="240" w:lineRule="auto"/>
        <w:rPr>
          <w:bCs/>
        </w:rPr>
      </w:pPr>
      <w:r>
        <w:rPr>
          <w:bCs/>
        </w:rPr>
        <w:t>Pa</w:t>
      </w:r>
      <w:r w:rsidR="000A577E">
        <w:rPr>
          <w:bCs/>
        </w:rPr>
        <w:t>m</w:t>
      </w:r>
      <w:r>
        <w:rPr>
          <w:bCs/>
        </w:rPr>
        <w:t xml:space="preserve"> Cullen</w:t>
      </w:r>
      <w:r w:rsidR="000A577E">
        <w:rPr>
          <w:bCs/>
        </w:rPr>
        <w:t>-Assistant Tax Collector,</w:t>
      </w:r>
      <w:r w:rsidR="00B93E71">
        <w:rPr>
          <w:bCs/>
        </w:rPr>
        <w:t xml:space="preserve"> </w:t>
      </w:r>
      <w:r>
        <w:rPr>
          <w:bCs/>
        </w:rPr>
        <w:t>11 Becker Lane</w:t>
      </w:r>
      <w:r w:rsidR="00B93E71">
        <w:rPr>
          <w:bCs/>
        </w:rPr>
        <w:t xml:space="preserve">, </w:t>
      </w:r>
      <w:r w:rsidR="000A577E">
        <w:rPr>
          <w:bCs/>
        </w:rPr>
        <w:t xml:space="preserve">wanted to state that she has officially closed out the 2021 taxes. </w:t>
      </w:r>
      <w:r w:rsidR="00716B20">
        <w:rPr>
          <w:bCs/>
        </w:rPr>
        <w:t xml:space="preserve">Tax bills were sent out in December 2021 for $5,099,947.00. </w:t>
      </w:r>
      <w:r w:rsidR="001A6E8E">
        <w:rPr>
          <w:bCs/>
        </w:rPr>
        <w:t xml:space="preserve">There was already </w:t>
      </w:r>
      <w:r w:rsidR="000755F5">
        <w:rPr>
          <w:bCs/>
        </w:rPr>
        <w:t>one</w:t>
      </w:r>
      <w:r w:rsidR="001A6E8E">
        <w:rPr>
          <w:bCs/>
        </w:rPr>
        <w:t xml:space="preserve"> property tax lien, </w:t>
      </w:r>
      <w:r w:rsidR="00716B20">
        <w:rPr>
          <w:bCs/>
        </w:rPr>
        <w:t xml:space="preserve">and </w:t>
      </w:r>
      <w:r w:rsidR="000755F5">
        <w:rPr>
          <w:bCs/>
        </w:rPr>
        <w:t>five</w:t>
      </w:r>
      <w:r w:rsidR="00716B20">
        <w:rPr>
          <w:bCs/>
        </w:rPr>
        <w:t xml:space="preserve"> more were </w:t>
      </w:r>
      <w:r w:rsidR="001A6E8E">
        <w:rPr>
          <w:bCs/>
        </w:rPr>
        <w:t>added due to delinquent property taxes owed. We are down to 2 property tax liens with an outstanding balance of $3,430.95</w:t>
      </w:r>
      <w:r w:rsidR="00381E21">
        <w:rPr>
          <w:bCs/>
        </w:rPr>
        <w:t xml:space="preserve"> that is still owed</w:t>
      </w:r>
      <w:r w:rsidR="001A6E8E">
        <w:rPr>
          <w:bCs/>
        </w:rPr>
        <w:t>. The MS61 report required by the DRA</w:t>
      </w:r>
      <w:r w:rsidR="00381E21">
        <w:rPr>
          <w:bCs/>
        </w:rPr>
        <w:t xml:space="preserve"> is completed and prepared for the audit on September 28, 2022.</w:t>
      </w:r>
      <w:r w:rsidR="001A6E8E">
        <w:rPr>
          <w:bCs/>
        </w:rPr>
        <w:t xml:space="preserve"> There were 23 abatements this year</w:t>
      </w:r>
      <w:r w:rsidR="00381E21">
        <w:rPr>
          <w:bCs/>
        </w:rPr>
        <w:t xml:space="preserve">, </w:t>
      </w:r>
      <w:r w:rsidR="000755F5">
        <w:rPr>
          <w:bCs/>
        </w:rPr>
        <w:t>ten</w:t>
      </w:r>
      <w:r w:rsidR="00381E21">
        <w:rPr>
          <w:bCs/>
        </w:rPr>
        <w:t xml:space="preserve"> were approved, and 13 </w:t>
      </w:r>
      <w:r w:rsidR="000755F5">
        <w:rPr>
          <w:bCs/>
        </w:rPr>
        <w:t xml:space="preserve">were </w:t>
      </w:r>
      <w:r w:rsidR="00381E21">
        <w:rPr>
          <w:bCs/>
        </w:rPr>
        <w:t>denied with a</w:t>
      </w:r>
      <w:r w:rsidR="006064FF">
        <w:rPr>
          <w:bCs/>
        </w:rPr>
        <w:t xml:space="preserve"> total abated amount</w:t>
      </w:r>
      <w:r w:rsidR="00381E21">
        <w:rPr>
          <w:bCs/>
        </w:rPr>
        <w:t xml:space="preserve"> of $5,316.06</w:t>
      </w:r>
      <w:r w:rsidR="006064FF">
        <w:rPr>
          <w:bCs/>
        </w:rPr>
        <w:t>, which does not include interest.</w:t>
      </w:r>
      <w:r w:rsidR="00381E21">
        <w:rPr>
          <w:bCs/>
        </w:rPr>
        <w:t xml:space="preserve"> Ms. Cullen also stated </w:t>
      </w:r>
      <w:r w:rsidR="000755F5">
        <w:rPr>
          <w:bCs/>
        </w:rPr>
        <w:t>that of those 13 abatements denied,</w:t>
      </w:r>
      <w:r w:rsidR="00381E21">
        <w:rPr>
          <w:bCs/>
        </w:rPr>
        <w:t xml:space="preserve"> th</w:t>
      </w:r>
      <w:r w:rsidR="00311217">
        <w:rPr>
          <w:bCs/>
        </w:rPr>
        <w:t>ose</w:t>
      </w:r>
      <w:r w:rsidR="00381E21">
        <w:rPr>
          <w:bCs/>
        </w:rPr>
        <w:t xml:space="preserve"> property owners still have the right to take </w:t>
      </w:r>
      <w:r w:rsidR="00311217">
        <w:rPr>
          <w:bCs/>
        </w:rPr>
        <w:t>the Town to the Board of Tax &amp; Land Appeals or to the Supreme Court because their</w:t>
      </w:r>
      <w:r w:rsidR="00720324">
        <w:rPr>
          <w:bCs/>
        </w:rPr>
        <w:t xml:space="preserve"> time for the appeal process has not gone by.</w:t>
      </w:r>
    </w:p>
    <w:p w14:paraId="4C2D1EB4" w14:textId="79FFBB06" w:rsidR="00903961" w:rsidRDefault="00903961" w:rsidP="009D3AAF">
      <w:pPr>
        <w:spacing w:line="240" w:lineRule="auto"/>
        <w:rPr>
          <w:bCs/>
        </w:rPr>
      </w:pPr>
    </w:p>
    <w:p w14:paraId="62B6DB00" w14:textId="1787703F" w:rsidR="00903961" w:rsidRDefault="00903961" w:rsidP="009D3AAF">
      <w:pPr>
        <w:spacing w:line="240" w:lineRule="auto"/>
        <w:rPr>
          <w:bCs/>
        </w:rPr>
      </w:pPr>
      <w:r>
        <w:rPr>
          <w:bCs/>
        </w:rPr>
        <w:t>Chairman M</w:t>
      </w:r>
      <w:r w:rsidR="00720324">
        <w:rPr>
          <w:bCs/>
        </w:rPr>
        <w:t>cGuckin</w:t>
      </w:r>
      <w:r>
        <w:rPr>
          <w:bCs/>
        </w:rPr>
        <w:t xml:space="preserve"> </w:t>
      </w:r>
      <w:r w:rsidR="00720324">
        <w:rPr>
          <w:bCs/>
        </w:rPr>
        <w:t>asked if the</w:t>
      </w:r>
      <w:r w:rsidR="00AA0A14">
        <w:rPr>
          <w:bCs/>
        </w:rPr>
        <w:t xml:space="preserve">re were any other public questions, and no </w:t>
      </w:r>
      <w:r w:rsidR="000755F5">
        <w:rPr>
          <w:bCs/>
        </w:rPr>
        <w:t>additional</w:t>
      </w:r>
      <w:r w:rsidR="00AA0A14">
        <w:rPr>
          <w:bCs/>
        </w:rPr>
        <w:t xml:space="preserve"> comments were offered.</w:t>
      </w:r>
    </w:p>
    <w:p w14:paraId="0FA38131" w14:textId="2E751AC1" w:rsidR="00B93E71" w:rsidRDefault="00B93E71" w:rsidP="009D3AAF">
      <w:pPr>
        <w:spacing w:line="240" w:lineRule="auto"/>
        <w:rPr>
          <w:bCs/>
        </w:rPr>
      </w:pPr>
    </w:p>
    <w:p w14:paraId="287653C4" w14:textId="77777777" w:rsidR="00B93E71" w:rsidRPr="00E25762" w:rsidRDefault="00B93E71" w:rsidP="009D3AAF">
      <w:pPr>
        <w:spacing w:line="240" w:lineRule="auto"/>
        <w:rPr>
          <w:bCs/>
        </w:rPr>
      </w:pPr>
    </w:p>
    <w:p w14:paraId="30A8E4F1" w14:textId="76E393BD" w:rsidR="00041980" w:rsidRPr="0081408F" w:rsidRDefault="0081408F" w:rsidP="0081408F">
      <w:pPr>
        <w:pStyle w:val="ListParagraph"/>
        <w:numPr>
          <w:ilvl w:val="0"/>
          <w:numId w:val="11"/>
        </w:numPr>
        <w:rPr>
          <w:b/>
          <w:u w:val="single"/>
        </w:rPr>
      </w:pPr>
      <w:r>
        <w:rPr>
          <w:b/>
          <w:u w:val="single"/>
        </w:rPr>
        <w:t>New Business</w:t>
      </w:r>
    </w:p>
    <w:p w14:paraId="7C609641" w14:textId="77777777" w:rsidR="00134AC4" w:rsidRPr="004006FB" w:rsidRDefault="00134AC4" w:rsidP="00134AC4">
      <w:pPr>
        <w:pStyle w:val="ListParagraph"/>
        <w:rPr>
          <w:b/>
          <w:u w:val="single"/>
        </w:rPr>
      </w:pPr>
    </w:p>
    <w:p w14:paraId="20DC37FF" w14:textId="3A94EC8F" w:rsidR="00FE079A" w:rsidRPr="00134836" w:rsidRDefault="006064FF" w:rsidP="0081408F">
      <w:pPr>
        <w:pStyle w:val="ListParagraph"/>
        <w:numPr>
          <w:ilvl w:val="1"/>
          <w:numId w:val="11"/>
        </w:numPr>
        <w:spacing w:line="240" w:lineRule="auto"/>
        <w:rPr>
          <w:b/>
        </w:rPr>
      </w:pPr>
      <w:r w:rsidRPr="00134836">
        <w:rPr>
          <w:b/>
        </w:rPr>
        <w:t>Doug Palardy: Islander Cafe</w:t>
      </w:r>
    </w:p>
    <w:p w14:paraId="07535D4D" w14:textId="7D6070E5" w:rsidR="00FE079A" w:rsidRDefault="00FE079A" w:rsidP="006F6351">
      <w:pPr>
        <w:spacing w:line="240" w:lineRule="auto"/>
        <w:rPr>
          <w:bCs/>
        </w:rPr>
      </w:pPr>
    </w:p>
    <w:p w14:paraId="2F840400" w14:textId="308992DA" w:rsidR="00DB2CA2" w:rsidRPr="00EB422E" w:rsidRDefault="006064FF" w:rsidP="00DB2CA2">
      <w:r>
        <w:t xml:space="preserve">Doug Palardy, Owner of Islander Café, 33 </w:t>
      </w:r>
      <w:proofErr w:type="spellStart"/>
      <w:r>
        <w:t>Walbach</w:t>
      </w:r>
      <w:proofErr w:type="spellEnd"/>
      <w:r>
        <w:t xml:space="preserve"> Street</w:t>
      </w:r>
      <w:r w:rsidR="00A00C69">
        <w:t xml:space="preserve">, asked about a clerical item he needed for the State of NH for his liquor license </w:t>
      </w:r>
      <w:r w:rsidR="006F2885">
        <w:t>and the State</w:t>
      </w:r>
      <w:r w:rsidR="000755F5">
        <w:t>'</w:t>
      </w:r>
      <w:r w:rsidR="006F2885">
        <w:t>s file</w:t>
      </w:r>
      <w:r w:rsidR="00DB2CA2">
        <w:t xml:space="preserve">, </w:t>
      </w:r>
      <w:r w:rsidR="00A00C69">
        <w:t xml:space="preserve">which </w:t>
      </w:r>
      <w:r w:rsidR="006F2885">
        <w:t xml:space="preserve">is an </w:t>
      </w:r>
      <w:r w:rsidR="00DB2CA2">
        <w:t xml:space="preserve">updated letter of </w:t>
      </w:r>
      <w:r w:rsidR="006F2885">
        <w:t xml:space="preserve">clarification from the Town stating the approval for alcohol service in the outdoor area which includes </w:t>
      </w:r>
      <w:r w:rsidR="000755F5">
        <w:t>four</w:t>
      </w:r>
      <w:r w:rsidR="006F2885">
        <w:t xml:space="preserve"> seats (2 Tables)</w:t>
      </w:r>
      <w:r w:rsidR="00DB2CA2">
        <w:t xml:space="preserve"> year-round. Selectman Stewart made a motion to approve the year-round service for four seats </w:t>
      </w:r>
      <w:r w:rsidR="000755F5">
        <w:t xml:space="preserve">and </w:t>
      </w:r>
      <w:r w:rsidR="00DB2CA2">
        <w:t>two tables previously approved at the Islander Cafe, and Selectwoman Finn seconded, motion carrie</w:t>
      </w:r>
      <w:r w:rsidR="00DD3592">
        <w:t>d.</w:t>
      </w:r>
    </w:p>
    <w:p w14:paraId="56AF0CA3" w14:textId="769A2E5E" w:rsidR="001E5953" w:rsidRDefault="001E5953" w:rsidP="006B2C90">
      <w:pPr>
        <w:spacing w:line="240" w:lineRule="auto"/>
        <w:rPr>
          <w:bCs/>
        </w:rPr>
      </w:pPr>
    </w:p>
    <w:p w14:paraId="2AA85275" w14:textId="1789E2D9" w:rsidR="00A34CF4" w:rsidRDefault="00381F26" w:rsidP="071F5133">
      <w:r>
        <w:lastRenderedPageBreak/>
        <w:t xml:space="preserve">Selectwoman Finn had questions </w:t>
      </w:r>
      <w:r w:rsidR="00677752">
        <w:t>for</w:t>
      </w:r>
      <w:r>
        <w:t xml:space="preserve"> Mr. Palardy regarding </w:t>
      </w:r>
      <w:r w:rsidRPr="5AEAC2D4">
        <w:t xml:space="preserve">the 2 </w:t>
      </w:r>
      <w:bookmarkStart w:id="1" w:name="_Int_ZchBdhGH"/>
      <w:r w:rsidRPr="5AEAC2D4">
        <w:t>parking spaces on Main Street in front of</w:t>
      </w:r>
      <w:bookmarkStart w:id="2" w:name="_Int_fEoZxBDP"/>
      <w:bookmarkStart w:id="3" w:name="_Int_SucuLju8"/>
      <w:r w:rsidRPr="5AEAC2D4">
        <w:rPr>
          <w:color w:val="FF0000"/>
        </w:rPr>
        <w:t xml:space="preserve"> </w:t>
      </w:r>
      <w:bookmarkEnd w:id="1"/>
      <w:bookmarkEnd w:id="2"/>
      <w:r w:rsidR="000450EC">
        <w:t>the</w:t>
      </w:r>
      <w:bookmarkEnd w:id="3"/>
      <w:r w:rsidR="000450EC">
        <w:t xml:space="preserve"> Great Island Inn and </w:t>
      </w:r>
      <w:r w:rsidR="008B66F9">
        <w:t>requested a</w:t>
      </w:r>
      <w:r w:rsidR="000450EC">
        <w:t xml:space="preserve"> copy of the </w:t>
      </w:r>
      <w:r w:rsidR="008B66F9">
        <w:t>authorization he</w:t>
      </w:r>
      <w:r w:rsidR="00627445">
        <w:t xml:space="preserve"> </w:t>
      </w:r>
      <w:r w:rsidR="008B66F9">
        <w:t>received to</w:t>
      </w:r>
      <w:r w:rsidR="000450EC">
        <w:t xml:space="preserve"> add th</w:t>
      </w:r>
      <w:r w:rsidR="00341003">
        <w:t>ose spaces</w:t>
      </w:r>
      <w:r w:rsidR="00627445">
        <w:t>.</w:t>
      </w:r>
      <w:r w:rsidR="00341003">
        <w:t xml:space="preserve"> </w:t>
      </w:r>
      <w:r w:rsidR="00000544">
        <w:t xml:space="preserve">Mr. Palardy agreed to provide such information </w:t>
      </w:r>
      <w:r w:rsidR="000755F5">
        <w:t>to</w:t>
      </w:r>
      <w:r w:rsidR="00000544">
        <w:t xml:space="preserve"> the Select Board.</w:t>
      </w:r>
    </w:p>
    <w:p w14:paraId="2C5F5826" w14:textId="60C5775B" w:rsidR="00B66EA7" w:rsidRDefault="00B66EA7" w:rsidP="00172261"/>
    <w:p w14:paraId="1280B7D3" w14:textId="0D100B0D" w:rsidR="00B66EA7" w:rsidRPr="00FA7E4B" w:rsidRDefault="00000544" w:rsidP="00526342">
      <w:pPr>
        <w:pStyle w:val="ListParagraph"/>
        <w:numPr>
          <w:ilvl w:val="1"/>
          <w:numId w:val="11"/>
        </w:numPr>
        <w:rPr>
          <w:b/>
          <w:bCs/>
        </w:rPr>
      </w:pPr>
      <w:r w:rsidRPr="00FA7E4B">
        <w:rPr>
          <w:b/>
          <w:bCs/>
        </w:rPr>
        <w:t>Peter Rice- Fort Stark</w:t>
      </w:r>
      <w:r w:rsidR="00BE591F" w:rsidRPr="00FA7E4B">
        <w:rPr>
          <w:b/>
          <w:bCs/>
        </w:rPr>
        <w:t>:</w:t>
      </w:r>
    </w:p>
    <w:p w14:paraId="7D462014" w14:textId="0649A684" w:rsidR="00000544" w:rsidRDefault="00000544" w:rsidP="00000544">
      <w:pPr>
        <w:pStyle w:val="ListParagraph"/>
        <w:ind w:left="1440"/>
        <w:rPr>
          <w:b/>
          <w:bCs/>
          <w:u w:val="single"/>
        </w:rPr>
      </w:pPr>
    </w:p>
    <w:p w14:paraId="5285C42F" w14:textId="25EC4187" w:rsidR="00000544" w:rsidRDefault="00000544" w:rsidP="00000544">
      <w:r>
        <w:t>Peter Rice,</w:t>
      </w:r>
      <w:r w:rsidR="000C5D04">
        <w:t xml:space="preserve"> 11 Atkinson Street, a member of the community and volunteer to Fort Stark, stated he is </w:t>
      </w:r>
      <w:r>
        <w:t xml:space="preserve">meeting with </w:t>
      </w:r>
      <w:r w:rsidR="000755F5">
        <w:t>the</w:t>
      </w:r>
      <w:r>
        <w:t xml:space="preserve"> State of NH </w:t>
      </w:r>
      <w:r w:rsidR="000518DF">
        <w:t xml:space="preserve">Wednesday, </w:t>
      </w:r>
      <w:r w:rsidR="000C5D04">
        <w:t xml:space="preserve">would like </w:t>
      </w:r>
      <w:r w:rsidR="000755F5">
        <w:t>to get the bunker at Fort Stark cleaned out and offered a solution to have 1-800-Junk remove all of the items</w:t>
      </w:r>
      <w:r w:rsidR="000C5D04">
        <w:t>, debris</w:t>
      </w:r>
      <w:r w:rsidR="000755F5">
        <w:t xml:space="preserve"> </w:t>
      </w:r>
      <w:r w:rsidR="000C5D04">
        <w:t xml:space="preserve">out of </w:t>
      </w:r>
      <w:r w:rsidR="000755F5">
        <w:t>the bunker</w:t>
      </w:r>
      <w:r w:rsidR="000518DF">
        <w:t>.</w:t>
      </w:r>
      <w:r w:rsidR="000755F5">
        <w:t xml:space="preserve"> </w:t>
      </w:r>
      <w:r w:rsidR="000518DF">
        <w:t>He feels it is the Town</w:t>
      </w:r>
      <w:r w:rsidR="000755F5">
        <w:t>'</w:t>
      </w:r>
      <w:r w:rsidR="000518DF">
        <w:t>s responsibility to do so</w:t>
      </w:r>
      <w:r w:rsidR="000C5D04">
        <w:t>,</w:t>
      </w:r>
      <w:r w:rsidR="000755F5">
        <w:t xml:space="preserve"> as the items were left from the fire Dept training. </w:t>
      </w:r>
      <w:r w:rsidR="000518DF">
        <w:t>Chair McGuckin stated th</w:t>
      </w:r>
      <w:r w:rsidR="000755F5">
        <w:t>at</w:t>
      </w:r>
      <w:r w:rsidR="000518DF">
        <w:t xml:space="preserve"> the State and Fire Department </w:t>
      </w:r>
      <w:r w:rsidR="008B66F9">
        <w:t>were told</w:t>
      </w:r>
      <w:r w:rsidR="000518DF">
        <w:t xml:space="preserve"> not to remove </w:t>
      </w:r>
      <w:r w:rsidR="008B66F9">
        <w:t>anything until</w:t>
      </w:r>
      <w:r w:rsidR="000755F5">
        <w:t xml:space="preserve"> it was deemed safe to do so for those that are going to remove the debris from</w:t>
      </w:r>
      <w:r w:rsidR="00792D6D">
        <w:t xml:space="preserve"> </w:t>
      </w:r>
      <w:r w:rsidR="000C5D04">
        <w:t xml:space="preserve">any </w:t>
      </w:r>
      <w:r w:rsidR="000518DF">
        <w:t>contamination.</w:t>
      </w:r>
      <w:r>
        <w:t xml:space="preserve">   </w:t>
      </w:r>
    </w:p>
    <w:p w14:paraId="628217B6" w14:textId="7B2187CA" w:rsidR="00792D6D" w:rsidRDefault="00792D6D" w:rsidP="00000544">
      <w:r>
        <w:tab/>
      </w:r>
    </w:p>
    <w:p w14:paraId="50635C46" w14:textId="7CEADC28" w:rsidR="00792D6D" w:rsidRDefault="00792D6D" w:rsidP="00792D6D">
      <w:pPr>
        <w:pStyle w:val="ListParagraph"/>
        <w:numPr>
          <w:ilvl w:val="1"/>
          <w:numId w:val="11"/>
        </w:numPr>
      </w:pPr>
      <w:r>
        <w:t>Laurie Chandler-Pulmonary Fibrosis Foundation Walk, September 24, 2022</w:t>
      </w:r>
    </w:p>
    <w:p w14:paraId="590CF48C" w14:textId="610E8F2D" w:rsidR="00792D6D" w:rsidRDefault="00792D6D" w:rsidP="00792D6D">
      <w:pPr>
        <w:pStyle w:val="ListParagraph"/>
        <w:ind w:left="1440"/>
      </w:pPr>
    </w:p>
    <w:p w14:paraId="069795E8" w14:textId="7F82CB74" w:rsidR="00792D6D" w:rsidRPr="00000544" w:rsidRDefault="00792D6D" w:rsidP="00792D6D">
      <w:pPr>
        <w:pStyle w:val="ListParagraph"/>
        <w:ind w:left="1440"/>
      </w:pPr>
      <w:r>
        <w:t>Selectwoman Finn made a motion to approve the Pulm</w:t>
      </w:r>
      <w:r w:rsidR="00547A18">
        <w:t>ona</w:t>
      </w:r>
      <w:r>
        <w:t>ry Fibrosis Foundation Walk at the Common on September 24, 2022, and Selectman Stewart seconded</w:t>
      </w:r>
      <w:r w:rsidR="00B913B7">
        <w:t>,</w:t>
      </w:r>
      <w:r>
        <w:t xml:space="preserve"> motion carried.</w:t>
      </w:r>
    </w:p>
    <w:p w14:paraId="74E39B65" w14:textId="19A38A3E" w:rsidR="0040332A" w:rsidRDefault="0040332A" w:rsidP="00547A18">
      <w:pPr>
        <w:rPr>
          <w:bCs/>
        </w:rPr>
      </w:pPr>
    </w:p>
    <w:p w14:paraId="3DE51110" w14:textId="17CC5EDE" w:rsidR="00526342" w:rsidRDefault="00526342" w:rsidP="00246EE9">
      <w:pPr>
        <w:rPr>
          <w:bCs/>
        </w:rPr>
      </w:pPr>
    </w:p>
    <w:p w14:paraId="16602C23" w14:textId="2167C159" w:rsidR="00526342" w:rsidRPr="00FA7E4B" w:rsidRDefault="00547A18" w:rsidP="00526342">
      <w:pPr>
        <w:pStyle w:val="ListParagraph"/>
        <w:numPr>
          <w:ilvl w:val="1"/>
          <w:numId w:val="11"/>
        </w:numPr>
        <w:rPr>
          <w:b/>
        </w:rPr>
      </w:pPr>
      <w:r w:rsidRPr="00FA7E4B">
        <w:rPr>
          <w:b/>
        </w:rPr>
        <w:t>Town Clerk, Lisa English, Electronic Record Keeping:</w:t>
      </w:r>
    </w:p>
    <w:p w14:paraId="24712D07" w14:textId="77777777" w:rsidR="00547A18" w:rsidRDefault="00547A18" w:rsidP="00547A18">
      <w:pPr>
        <w:pStyle w:val="ListParagraph"/>
        <w:ind w:left="1440"/>
        <w:rPr>
          <w:b/>
        </w:rPr>
      </w:pPr>
    </w:p>
    <w:p w14:paraId="31982526" w14:textId="6D2D5694" w:rsidR="00547A18" w:rsidRDefault="00547A18" w:rsidP="00547A18">
      <w:r>
        <w:t>Lisa English, 15 Shaw Circle</w:t>
      </w:r>
      <w:r w:rsidR="000755F5">
        <w:t>,</w:t>
      </w:r>
      <w:r>
        <w:t xml:space="preserve"> and New Castle</w:t>
      </w:r>
      <w:r w:rsidR="000755F5">
        <w:t>'</w:t>
      </w:r>
      <w:r>
        <w:t>s Town Clerk discussed the record retainment and RSA rules and Regulations regarding Municipal records</w:t>
      </w:r>
      <w:r w:rsidR="008B66F9">
        <w:t>, and</w:t>
      </w:r>
      <w:r>
        <w:t xml:space="preserve"> </w:t>
      </w:r>
      <w:r w:rsidR="008B66F9">
        <w:t>S</w:t>
      </w:r>
      <w:r>
        <w:t xml:space="preserve">he </w:t>
      </w:r>
      <w:r w:rsidR="008B66F9">
        <w:t>recommended</w:t>
      </w:r>
      <w:r>
        <w:t xml:space="preserve"> that we gradually move </w:t>
      </w:r>
      <w:r w:rsidR="008B66F9">
        <w:t>f</w:t>
      </w:r>
      <w:r>
        <w:t>orward to storing these records electronically</w:t>
      </w:r>
      <w:r w:rsidR="008B66F9">
        <w:t xml:space="preserve">. </w:t>
      </w:r>
      <w:r w:rsidR="00F5725E">
        <w:t>This would allow more space and room and be more efficient for the Town Hall Municipal Department.</w:t>
      </w:r>
    </w:p>
    <w:p w14:paraId="41695F58" w14:textId="01341B80" w:rsidR="00F5725E" w:rsidRDefault="00F5725E" w:rsidP="00547A18">
      <w:pPr>
        <w:rPr>
          <w:bCs/>
        </w:rPr>
      </w:pPr>
      <w:r>
        <w:rPr>
          <w:bCs/>
        </w:rPr>
        <w:t>Selectman Stewart and Chair McGuckin stated they ha</w:t>
      </w:r>
      <w:r w:rsidR="000755F5">
        <w:rPr>
          <w:bCs/>
        </w:rPr>
        <w:t>d</w:t>
      </w:r>
      <w:r>
        <w:rPr>
          <w:bCs/>
        </w:rPr>
        <w:t xml:space="preserve"> wanted this to take place for a long time</w:t>
      </w:r>
      <w:r w:rsidR="000755F5">
        <w:rPr>
          <w:bCs/>
        </w:rPr>
        <w:t>,</w:t>
      </w:r>
      <w:r>
        <w:rPr>
          <w:bCs/>
        </w:rPr>
        <w:t xml:space="preserve"> and moving forward</w:t>
      </w:r>
      <w:r w:rsidR="000755F5">
        <w:rPr>
          <w:bCs/>
        </w:rPr>
        <w:t>, and</w:t>
      </w:r>
      <w:r>
        <w:rPr>
          <w:bCs/>
        </w:rPr>
        <w:t xml:space="preserve"> we could start this and pick a date to do so.</w:t>
      </w:r>
    </w:p>
    <w:p w14:paraId="3F741A11" w14:textId="2857DA4B" w:rsidR="00DD3592" w:rsidRDefault="00F5725E" w:rsidP="00547A18">
      <w:pPr>
        <w:rPr>
          <w:bCs/>
        </w:rPr>
      </w:pPr>
      <w:r>
        <w:rPr>
          <w:bCs/>
        </w:rPr>
        <w:t xml:space="preserve">Curt Springer, </w:t>
      </w:r>
      <w:r w:rsidR="00341003">
        <w:rPr>
          <w:bCs/>
        </w:rPr>
        <w:t>98</w:t>
      </w:r>
      <w:r>
        <w:rPr>
          <w:bCs/>
        </w:rPr>
        <w:t xml:space="preserve"> Cranfield Street</w:t>
      </w:r>
      <w:r w:rsidR="000755F5">
        <w:rPr>
          <w:bCs/>
        </w:rPr>
        <w:t>,</w:t>
      </w:r>
      <w:r>
        <w:rPr>
          <w:bCs/>
        </w:rPr>
        <w:t xml:space="preserve"> suggested some help and assistance </w:t>
      </w:r>
      <w:r w:rsidR="000755F5">
        <w:rPr>
          <w:bCs/>
        </w:rPr>
        <w:t>set us</w:t>
      </w:r>
      <w:r>
        <w:rPr>
          <w:bCs/>
        </w:rPr>
        <w:t xml:space="preserve"> up with PCG Computer Group</w:t>
      </w:r>
      <w:r w:rsidR="00DD3592">
        <w:rPr>
          <w:bCs/>
        </w:rPr>
        <w:t xml:space="preserve">. Lisa English said she would </w:t>
      </w:r>
      <w:r w:rsidR="000755F5">
        <w:rPr>
          <w:bCs/>
        </w:rPr>
        <w:t xml:space="preserve">devise a plan to get this in motion, which will be discussed </w:t>
      </w:r>
      <w:r w:rsidR="000C5D04">
        <w:rPr>
          <w:bCs/>
        </w:rPr>
        <w:t>at a later date</w:t>
      </w:r>
      <w:r w:rsidR="00DD3592">
        <w:rPr>
          <w:bCs/>
        </w:rPr>
        <w:t>.</w:t>
      </w:r>
      <w:r w:rsidR="000755F5">
        <w:rPr>
          <w:bCs/>
        </w:rPr>
        <w:t xml:space="preserve"> </w:t>
      </w:r>
      <w:r w:rsidR="00DD3592">
        <w:rPr>
          <w:bCs/>
        </w:rPr>
        <w:t>The Select Board agreed.</w:t>
      </w:r>
    </w:p>
    <w:p w14:paraId="548E6BBF" w14:textId="76C86B2E" w:rsidR="00DD3592" w:rsidRDefault="00DD3592" w:rsidP="00547A18">
      <w:pPr>
        <w:rPr>
          <w:bCs/>
        </w:rPr>
      </w:pPr>
    </w:p>
    <w:p w14:paraId="01C4BA07" w14:textId="78C21AC2" w:rsidR="00DD3592" w:rsidRPr="00EB4662" w:rsidRDefault="00AD2823" w:rsidP="00AD2823">
      <w:pPr>
        <w:pStyle w:val="ListParagraph"/>
        <w:numPr>
          <w:ilvl w:val="1"/>
          <w:numId w:val="11"/>
        </w:numPr>
        <w:rPr>
          <w:b/>
        </w:rPr>
      </w:pPr>
      <w:r w:rsidRPr="00EB4662">
        <w:rPr>
          <w:b/>
        </w:rPr>
        <w:t>Dawn Lake- Historical Society</w:t>
      </w:r>
      <w:r w:rsidR="00EB4662">
        <w:rPr>
          <w:b/>
        </w:rPr>
        <w:t>:</w:t>
      </w:r>
    </w:p>
    <w:p w14:paraId="13D643FE" w14:textId="4620DEFF" w:rsidR="00AD2823" w:rsidRDefault="00AD2823" w:rsidP="00AD2823">
      <w:pPr>
        <w:pStyle w:val="ListParagraph"/>
        <w:ind w:left="1440"/>
        <w:rPr>
          <w:bCs/>
        </w:rPr>
      </w:pPr>
    </w:p>
    <w:p w14:paraId="61D3CD46" w14:textId="7F5F5556" w:rsidR="002C30AB" w:rsidRPr="00B42D7A" w:rsidRDefault="00AD2823" w:rsidP="00B42D7A">
      <w:pPr>
        <w:jc w:val="both"/>
      </w:pPr>
      <w:r>
        <w:t xml:space="preserve">Dawn Lake, </w:t>
      </w:r>
      <w:r w:rsidR="00341003">
        <w:t>108 Main Street, Unit # 1,</w:t>
      </w:r>
      <w:r>
        <w:t xml:space="preserve"> and New Castle</w:t>
      </w:r>
      <w:r w:rsidR="000755F5">
        <w:t>'</w:t>
      </w:r>
      <w:r>
        <w:t>s Chair of the Historical Society</w:t>
      </w:r>
      <w:r w:rsidR="000755F5">
        <w:t>,</w:t>
      </w:r>
      <w:r>
        <w:t xml:space="preserve"> stated </w:t>
      </w:r>
      <w:r w:rsidR="000755F5">
        <w:t xml:space="preserve">that </w:t>
      </w:r>
      <w:r>
        <w:t xml:space="preserve">she is going to move forward with </w:t>
      </w:r>
      <w:r w:rsidR="00B42D7A">
        <w:t>the fundraiser for the Historical Society but is still awaiting her paperwork and will not move forward with any Memorial at this time.   She presented a design of the landscaping</w:t>
      </w:r>
      <w:r w:rsidR="008B66F9">
        <w:t>.</w:t>
      </w:r>
      <w:r w:rsidR="00B42D7A">
        <w:t xml:space="preserve"> The Historical </w:t>
      </w:r>
      <w:r w:rsidR="00935D08">
        <w:t>S</w:t>
      </w:r>
      <w:r w:rsidR="00B42D7A">
        <w:t>ociety doesn</w:t>
      </w:r>
      <w:r w:rsidR="000755F5">
        <w:t>'</w:t>
      </w:r>
      <w:r w:rsidR="00B42D7A">
        <w:t>t have the monies in the budget to proceed without the fundraiser.</w:t>
      </w:r>
      <w:r w:rsidR="00935D08">
        <w:t xml:space="preserve"> </w:t>
      </w:r>
      <w:r w:rsidR="00EB4662">
        <w:t>Dawn</w:t>
      </w:r>
      <w:r w:rsidR="002C30AB">
        <w:t xml:space="preserve"> Lake wil</w:t>
      </w:r>
      <w:r w:rsidR="00610768">
        <w:t>l</w:t>
      </w:r>
      <w:r w:rsidR="002C30AB">
        <w:t xml:space="preserve"> provide </w:t>
      </w:r>
      <w:r w:rsidR="000755F5">
        <w:t xml:space="preserve">the </w:t>
      </w:r>
      <w:r w:rsidR="002C30AB">
        <w:t xml:space="preserve">final </w:t>
      </w:r>
      <w:r w:rsidR="008B66F9">
        <w:t>design to</w:t>
      </w:r>
      <w:r w:rsidR="002C30AB">
        <w:t xml:space="preserve"> the </w:t>
      </w:r>
      <w:r w:rsidR="00610768">
        <w:t>S</w:t>
      </w:r>
      <w:r w:rsidR="002C30AB">
        <w:t xml:space="preserve">elect Board </w:t>
      </w:r>
      <w:r w:rsidR="008B66F9">
        <w:t>when</w:t>
      </w:r>
      <w:r w:rsidR="002C30AB">
        <w:t xml:space="preserve"> they are completed</w:t>
      </w:r>
      <w:r w:rsidR="008B66F9">
        <w:t>.</w:t>
      </w:r>
      <w:r w:rsidR="00610768">
        <w:t xml:space="preserve"> </w:t>
      </w:r>
      <w:r w:rsidR="008B66F9">
        <w:t>T</w:t>
      </w:r>
      <w:r w:rsidR="00610768">
        <w:t xml:space="preserve">he Select Board thanked them for all their hard </w:t>
      </w:r>
      <w:r w:rsidR="008B66F9">
        <w:t>work and</w:t>
      </w:r>
      <w:r w:rsidR="00B913B7">
        <w:t xml:space="preserve"> dedication to the community.</w:t>
      </w:r>
    </w:p>
    <w:p w14:paraId="4900FE19" w14:textId="2B592D9D" w:rsidR="00AD2823" w:rsidRPr="00AD2823" w:rsidRDefault="00EB4662" w:rsidP="00AD2823">
      <w:pPr>
        <w:pStyle w:val="ListParagraph"/>
        <w:ind w:left="1440"/>
        <w:rPr>
          <w:bCs/>
        </w:rPr>
      </w:pPr>
      <w:r>
        <w:rPr>
          <w:bCs/>
        </w:rPr>
        <w:t xml:space="preserve"> </w:t>
      </w:r>
    </w:p>
    <w:p w14:paraId="37B99E41" w14:textId="070BE848" w:rsidR="0037401E" w:rsidRDefault="0037401E" w:rsidP="0037401E">
      <w:pPr>
        <w:rPr>
          <w:bCs/>
        </w:rPr>
      </w:pPr>
    </w:p>
    <w:p w14:paraId="6EDABC6A" w14:textId="77777777" w:rsidR="00BE591F" w:rsidRDefault="00BE591F" w:rsidP="0037401E">
      <w:pPr>
        <w:rPr>
          <w:bCs/>
        </w:rPr>
      </w:pPr>
    </w:p>
    <w:p w14:paraId="10C36497" w14:textId="32F6B346" w:rsidR="00063FDD" w:rsidRDefault="00063FDD" w:rsidP="0037401E">
      <w:pPr>
        <w:rPr>
          <w:bCs/>
        </w:rPr>
      </w:pPr>
    </w:p>
    <w:p w14:paraId="3D4843AB" w14:textId="49897624" w:rsidR="00063FDD" w:rsidRPr="00063FDD" w:rsidRDefault="00063FDD" w:rsidP="00063FDD">
      <w:pPr>
        <w:pStyle w:val="ListParagraph"/>
        <w:numPr>
          <w:ilvl w:val="1"/>
          <w:numId w:val="11"/>
        </w:numPr>
        <w:rPr>
          <w:b/>
        </w:rPr>
      </w:pPr>
      <w:r w:rsidRPr="00063FDD">
        <w:rPr>
          <w:b/>
        </w:rPr>
        <w:lastRenderedPageBreak/>
        <w:t>T</w:t>
      </w:r>
      <w:r w:rsidR="00EB4662">
        <w:rPr>
          <w:b/>
        </w:rPr>
        <w:t>own Hall Parking Lot Striping:</w:t>
      </w:r>
    </w:p>
    <w:p w14:paraId="0964E4A7" w14:textId="67D9B71E" w:rsidR="00B66EA7" w:rsidRDefault="00B66EA7" w:rsidP="00F708BC"/>
    <w:p w14:paraId="29D7C11C" w14:textId="27F49035" w:rsidR="00EB4662" w:rsidRDefault="00EB4662" w:rsidP="00F708BC">
      <w:r>
        <w:t>Selectwoman Finn brought up th</w:t>
      </w:r>
      <w:r w:rsidR="000755F5">
        <w:t>a</w:t>
      </w:r>
      <w:r>
        <w:t>t the parking lot at the Town Hall, fire lane</w:t>
      </w:r>
      <w:r w:rsidR="000755F5">
        <w:t>,</w:t>
      </w:r>
      <w:r>
        <w:t xml:space="preserve"> and handicapped section need to be painted and restriped, as it is </w:t>
      </w:r>
      <w:r w:rsidR="00B179E1">
        <w:t>fading,</w:t>
      </w:r>
      <w:r>
        <w:t xml:space="preserve"> and people are parking there.</w:t>
      </w:r>
    </w:p>
    <w:p w14:paraId="5700D991" w14:textId="5AD5FD51" w:rsidR="00B179E1" w:rsidRDefault="00EB4662" w:rsidP="00F708BC">
      <w:r>
        <w:t xml:space="preserve">Pam Cullen </w:t>
      </w:r>
      <w:r w:rsidR="000755F5">
        <w:t xml:space="preserve">also mentioned that on </w:t>
      </w:r>
      <w:proofErr w:type="spellStart"/>
      <w:r w:rsidR="000755F5">
        <w:t>Walbach</w:t>
      </w:r>
      <w:proofErr w:type="spellEnd"/>
      <w:r w:rsidR="000755F5">
        <w:t xml:space="preserve"> Street, people are parking there, which</w:t>
      </w:r>
      <w:r w:rsidR="00B179E1">
        <w:t xml:space="preserve"> needs to be painted and restriped as well, due to people parking and</w:t>
      </w:r>
      <w:r>
        <w:t xml:space="preserve"> coming to the Town Hall or </w:t>
      </w:r>
      <w:r w:rsidR="00B179E1">
        <w:t>the Great Island Inn. Chair McGuckin</w:t>
      </w:r>
      <w:r w:rsidR="00B913B7">
        <w:t xml:space="preserve"> </w:t>
      </w:r>
      <w:r w:rsidR="00B179E1">
        <w:t>Agreed to look at that area with Chief Don White to determine what needs attention and take place, then discuss with DPW.</w:t>
      </w:r>
    </w:p>
    <w:p w14:paraId="246E3454" w14:textId="32DA36FC" w:rsidR="00B179E1" w:rsidRDefault="00B179E1" w:rsidP="00F708BC"/>
    <w:p w14:paraId="787C2B6C" w14:textId="3AFB5A2B" w:rsidR="00B179E1" w:rsidRDefault="00B179E1" w:rsidP="00F708BC">
      <w:r>
        <w:t xml:space="preserve">                </w:t>
      </w:r>
    </w:p>
    <w:p w14:paraId="7222A09E" w14:textId="77777777" w:rsidR="00B179E1" w:rsidRDefault="00B179E1" w:rsidP="00F708BC"/>
    <w:p w14:paraId="4D8E23E3" w14:textId="1842929D" w:rsidR="000E7031" w:rsidRPr="00BC33CD" w:rsidRDefault="000E7031" w:rsidP="00C72B6D">
      <w:pPr>
        <w:pStyle w:val="ListParagraph"/>
        <w:numPr>
          <w:ilvl w:val="0"/>
          <w:numId w:val="11"/>
        </w:numPr>
      </w:pPr>
      <w:r w:rsidRPr="00C72B6D">
        <w:rPr>
          <w:b/>
          <w:bCs/>
          <w:u w:val="single"/>
        </w:rPr>
        <w:t>Old Business</w:t>
      </w:r>
      <w:r w:rsidR="00FA7E4B">
        <w:rPr>
          <w:b/>
          <w:bCs/>
          <w:u w:val="single"/>
        </w:rPr>
        <w:t>:</w:t>
      </w:r>
    </w:p>
    <w:p w14:paraId="138BD1E5" w14:textId="76000179" w:rsidR="00BC33CD" w:rsidRPr="00112564" w:rsidRDefault="00BC33CD" w:rsidP="00112564">
      <w:pPr>
        <w:ind w:left="630"/>
        <w:rPr>
          <w:b/>
          <w:bCs/>
        </w:rPr>
      </w:pPr>
    </w:p>
    <w:p w14:paraId="79458381" w14:textId="4C5D01FF" w:rsidR="00BC33CD" w:rsidRPr="00BC33CD" w:rsidRDefault="00BC33CD" w:rsidP="00112564">
      <w:pPr>
        <w:pStyle w:val="ListParagraph"/>
        <w:numPr>
          <w:ilvl w:val="0"/>
          <w:numId w:val="20"/>
        </w:numPr>
      </w:pPr>
      <w:r w:rsidRPr="00112564">
        <w:rPr>
          <w:b/>
          <w:bCs/>
        </w:rPr>
        <w:t xml:space="preserve">Water Line Project: </w:t>
      </w:r>
    </w:p>
    <w:p w14:paraId="039EC941" w14:textId="4EEE8321" w:rsidR="00BC33CD" w:rsidRPr="00BC33CD" w:rsidRDefault="00BC33CD" w:rsidP="00BC33CD">
      <w:pPr>
        <w:pStyle w:val="ListParagraph"/>
        <w:ind w:left="1260"/>
      </w:pPr>
    </w:p>
    <w:p w14:paraId="4E39971B" w14:textId="56A9F637" w:rsidR="00BC33CD" w:rsidRPr="00E11894" w:rsidRDefault="64C83648" w:rsidP="64C83648">
      <w:r>
        <w:t xml:space="preserve">Selectman Stewart noted that the signed payment and loan documentation relative to the Town of New Castle's Water Line Project is now closed and in the process of final completion.  The loan will be converted to a term loan with an interest rate of 1.256 %, which is considerably less than the approved interest rate of 2.42 % resulting in the Town saving approximately $720,000 on interest costs over the life of the loan.  In addition, the Town was able to set up the first loan payment to be in FY 2023/2024.   At this point this project is complete and awaiting the NHDES Signatures on the loan documentation.   This also includes the piece of </w:t>
      </w:r>
      <w:proofErr w:type="spellStart"/>
      <w:r>
        <w:t>Lavenger</w:t>
      </w:r>
      <w:proofErr w:type="spellEnd"/>
      <w:r>
        <w:t xml:space="preserve">-Spring Hill Road portion that was done, which will be paid for separately by the special assessment district that was established for those roads. Selectman Stewart stated that Portsmouth is reviewing the final drawings and will be moving toward accepting the </w:t>
      </w:r>
      <w:proofErr w:type="spellStart"/>
      <w:r>
        <w:t>Lavenger</w:t>
      </w:r>
      <w:proofErr w:type="spellEnd"/>
      <w:r>
        <w:t xml:space="preserve"> Spring Hill portion as part of their public system.</w:t>
      </w:r>
    </w:p>
    <w:p w14:paraId="12853457" w14:textId="1B359A0B" w:rsidR="000E7031" w:rsidRPr="002C3D01" w:rsidRDefault="000E7031" w:rsidP="00020248">
      <w:pPr>
        <w:rPr>
          <w:rFonts w:eastAsia="Times New Roman" w:cstheme="minorHAnsi"/>
          <w:b/>
          <w:bCs/>
          <w:color w:val="000000"/>
          <w:shd w:val="clear" w:color="auto" w:fill="FFFFFF"/>
        </w:rPr>
      </w:pPr>
    </w:p>
    <w:p w14:paraId="2557CA73" w14:textId="12EF1A12" w:rsidR="00021911" w:rsidRPr="00112564" w:rsidRDefault="00D41EE0" w:rsidP="00112564">
      <w:pPr>
        <w:pStyle w:val="ListParagraph"/>
        <w:numPr>
          <w:ilvl w:val="0"/>
          <w:numId w:val="20"/>
        </w:numPr>
        <w:rPr>
          <w:rFonts w:eastAsia="Times New Roman" w:cstheme="minorHAnsi"/>
          <w:b/>
          <w:bCs/>
          <w:color w:val="000000"/>
          <w:shd w:val="clear" w:color="auto" w:fill="FFFFFF"/>
        </w:rPr>
      </w:pPr>
      <w:proofErr w:type="spellStart"/>
      <w:r w:rsidRPr="00112564">
        <w:rPr>
          <w:rFonts w:eastAsia="Times New Roman" w:cstheme="minorHAnsi"/>
          <w:b/>
          <w:bCs/>
          <w:color w:val="000000"/>
          <w:shd w:val="clear" w:color="auto" w:fill="FFFFFF"/>
        </w:rPr>
        <w:t>Avitar</w:t>
      </w:r>
      <w:proofErr w:type="spellEnd"/>
      <w:r w:rsidR="00865AA5" w:rsidRPr="00112564">
        <w:rPr>
          <w:rFonts w:eastAsia="Times New Roman" w:cstheme="minorHAnsi"/>
          <w:b/>
          <w:bCs/>
          <w:color w:val="000000"/>
          <w:shd w:val="clear" w:color="auto" w:fill="FFFFFF"/>
        </w:rPr>
        <w:t xml:space="preserve"> Contract </w:t>
      </w:r>
      <w:r w:rsidR="00B13834" w:rsidRPr="00112564">
        <w:rPr>
          <w:rFonts w:eastAsia="Times New Roman" w:cstheme="minorHAnsi"/>
          <w:b/>
          <w:bCs/>
          <w:color w:val="000000"/>
          <w:shd w:val="clear" w:color="auto" w:fill="FFFFFF"/>
        </w:rPr>
        <w:t>Renewal:</w:t>
      </w:r>
    </w:p>
    <w:p w14:paraId="706E80BC" w14:textId="6C81C0A7" w:rsidR="00CD6F74" w:rsidRDefault="00CD6F74" w:rsidP="00CD6F74">
      <w:pPr>
        <w:pStyle w:val="ListParagraph"/>
        <w:ind w:left="1260"/>
        <w:rPr>
          <w:rFonts w:eastAsia="Times New Roman" w:cstheme="minorHAnsi"/>
          <w:color w:val="000000"/>
          <w:shd w:val="clear" w:color="auto" w:fill="FFFFFF"/>
        </w:rPr>
      </w:pPr>
    </w:p>
    <w:p w14:paraId="48C8B616" w14:textId="73278989" w:rsidR="00CD6F74" w:rsidRPr="002C3D01" w:rsidRDefault="00CD6F74" w:rsidP="002C3D01">
      <w:pPr>
        <w:rPr>
          <w:rFonts w:eastAsia="Times New Roman" w:cstheme="minorHAnsi"/>
          <w:color w:val="000000"/>
          <w:shd w:val="clear" w:color="auto" w:fill="FFFFFF"/>
        </w:rPr>
      </w:pPr>
      <w:r w:rsidRPr="002C3D01">
        <w:rPr>
          <w:rFonts w:eastAsia="Times New Roman" w:cstheme="minorHAnsi"/>
          <w:color w:val="000000"/>
          <w:shd w:val="clear" w:color="auto" w:fill="FFFFFF"/>
        </w:rPr>
        <w:t xml:space="preserve">Discussion amongst the Board was had regarding </w:t>
      </w:r>
      <w:r w:rsidR="00720B40">
        <w:rPr>
          <w:rFonts w:eastAsia="Times New Roman" w:cstheme="minorHAnsi"/>
          <w:color w:val="000000"/>
          <w:shd w:val="clear" w:color="auto" w:fill="FFFFFF"/>
        </w:rPr>
        <w:t xml:space="preserve">a </w:t>
      </w:r>
      <w:r w:rsidR="000755F5">
        <w:rPr>
          <w:rFonts w:eastAsia="Times New Roman" w:cstheme="minorHAnsi"/>
          <w:color w:val="000000"/>
          <w:shd w:val="clear" w:color="auto" w:fill="FFFFFF"/>
        </w:rPr>
        <w:t>one</w:t>
      </w:r>
      <w:r w:rsidRPr="002C3D01">
        <w:rPr>
          <w:rFonts w:eastAsia="Times New Roman" w:cstheme="minorHAnsi"/>
          <w:color w:val="000000"/>
          <w:shd w:val="clear" w:color="auto" w:fill="FFFFFF"/>
        </w:rPr>
        <w:t xml:space="preserve"> year</w:t>
      </w:r>
      <w:r w:rsidR="00720B40">
        <w:rPr>
          <w:rFonts w:eastAsia="Times New Roman" w:cstheme="minorHAnsi"/>
          <w:color w:val="000000"/>
          <w:shd w:val="clear" w:color="auto" w:fill="FFFFFF"/>
        </w:rPr>
        <w:t xml:space="preserve"> or a </w:t>
      </w:r>
      <w:r w:rsidR="008B66F9">
        <w:rPr>
          <w:rFonts w:eastAsia="Times New Roman" w:cstheme="minorHAnsi"/>
          <w:color w:val="000000"/>
          <w:shd w:val="clear" w:color="auto" w:fill="FFFFFF"/>
        </w:rPr>
        <w:t>Five-year</w:t>
      </w:r>
      <w:r w:rsidRPr="002C3D01">
        <w:rPr>
          <w:rFonts w:eastAsia="Times New Roman" w:cstheme="minorHAnsi"/>
          <w:color w:val="000000"/>
          <w:shd w:val="clear" w:color="auto" w:fill="FFFFFF"/>
        </w:rPr>
        <w:t xml:space="preserve"> contract,</w:t>
      </w:r>
      <w:r w:rsidR="00720B40">
        <w:rPr>
          <w:rFonts w:eastAsia="Times New Roman" w:cstheme="minorHAnsi"/>
          <w:color w:val="000000"/>
          <w:shd w:val="clear" w:color="auto" w:fill="FFFFFF"/>
        </w:rPr>
        <w:t xml:space="preserve"> and discussion</w:t>
      </w:r>
      <w:r w:rsidRPr="002C3D01">
        <w:rPr>
          <w:rFonts w:eastAsia="Times New Roman" w:cstheme="minorHAnsi"/>
          <w:color w:val="000000"/>
          <w:shd w:val="clear" w:color="auto" w:fill="FFFFFF"/>
        </w:rPr>
        <w:t xml:space="preserve"> </w:t>
      </w:r>
      <w:r w:rsidR="00720B40">
        <w:rPr>
          <w:rFonts w:eastAsia="Times New Roman" w:cstheme="minorHAnsi"/>
          <w:color w:val="000000"/>
          <w:shd w:val="clear" w:color="auto" w:fill="FFFFFF"/>
        </w:rPr>
        <w:t xml:space="preserve">consisted of </w:t>
      </w:r>
      <w:r w:rsidRPr="002C3D01">
        <w:rPr>
          <w:rFonts w:eastAsia="Times New Roman" w:cstheme="minorHAnsi"/>
          <w:color w:val="000000"/>
          <w:shd w:val="clear" w:color="auto" w:fill="FFFFFF"/>
        </w:rPr>
        <w:t>any issues or concerns with them, and</w:t>
      </w:r>
      <w:r w:rsidR="00D843C4" w:rsidRPr="002C3D01">
        <w:rPr>
          <w:rFonts w:eastAsia="Times New Roman" w:cstheme="minorHAnsi"/>
          <w:color w:val="000000"/>
          <w:shd w:val="clear" w:color="auto" w:fill="FFFFFF"/>
        </w:rPr>
        <w:t xml:space="preserve"> if everything</w:t>
      </w:r>
      <w:r w:rsidRPr="002C3D01">
        <w:rPr>
          <w:rFonts w:eastAsia="Times New Roman" w:cstheme="minorHAnsi"/>
          <w:color w:val="000000"/>
          <w:shd w:val="clear" w:color="auto" w:fill="FFFFFF"/>
        </w:rPr>
        <w:t xml:space="preserve"> is being done efficiently</w:t>
      </w:r>
      <w:r w:rsidR="000C5D04">
        <w:rPr>
          <w:rFonts w:eastAsia="Times New Roman" w:cstheme="minorHAnsi"/>
          <w:color w:val="000000"/>
          <w:shd w:val="clear" w:color="auto" w:fill="FFFFFF"/>
        </w:rPr>
        <w:t xml:space="preserve">, and cost analysis </w:t>
      </w:r>
      <w:r w:rsidR="00720B40">
        <w:rPr>
          <w:rFonts w:eastAsia="Times New Roman" w:cstheme="minorHAnsi"/>
          <w:color w:val="000000"/>
          <w:shd w:val="clear" w:color="auto" w:fill="FFFFFF"/>
        </w:rPr>
        <w:t>comparison on our rates for various services provided on the previous contract</w:t>
      </w:r>
      <w:r w:rsidR="00477A93">
        <w:rPr>
          <w:rFonts w:eastAsia="Times New Roman" w:cstheme="minorHAnsi"/>
          <w:color w:val="000000"/>
          <w:shd w:val="clear" w:color="auto" w:fill="FFFFFF"/>
        </w:rPr>
        <w:t>.</w:t>
      </w:r>
    </w:p>
    <w:p w14:paraId="491F2C39" w14:textId="4D089B03" w:rsidR="00CD6F74" w:rsidRPr="002C3D01" w:rsidRDefault="00CD6F74" w:rsidP="002C3D01">
      <w:pPr>
        <w:rPr>
          <w:rFonts w:eastAsia="Times New Roman" w:cstheme="minorHAnsi"/>
          <w:color w:val="000000"/>
          <w:shd w:val="clear" w:color="auto" w:fill="FFFFFF"/>
        </w:rPr>
      </w:pPr>
      <w:r w:rsidRPr="002C3D01">
        <w:rPr>
          <w:rFonts w:eastAsia="Times New Roman" w:cstheme="minorHAnsi"/>
          <w:color w:val="000000"/>
          <w:shd w:val="clear" w:color="auto" w:fill="FFFFFF"/>
        </w:rPr>
        <w:t xml:space="preserve">Curt Springer, </w:t>
      </w:r>
      <w:r w:rsidR="00341003">
        <w:rPr>
          <w:rFonts w:eastAsia="Times New Roman" w:cstheme="minorHAnsi"/>
          <w:color w:val="000000"/>
          <w:shd w:val="clear" w:color="auto" w:fill="FFFFFF"/>
        </w:rPr>
        <w:t xml:space="preserve">98 </w:t>
      </w:r>
      <w:r w:rsidRPr="002C3D01">
        <w:rPr>
          <w:rFonts w:eastAsia="Times New Roman" w:cstheme="minorHAnsi"/>
          <w:color w:val="000000"/>
          <w:shd w:val="clear" w:color="auto" w:fill="FFFFFF"/>
        </w:rPr>
        <w:t>Cranfield Street</w:t>
      </w:r>
      <w:r w:rsidR="000755F5">
        <w:rPr>
          <w:rFonts w:eastAsia="Times New Roman" w:cstheme="minorHAnsi"/>
          <w:color w:val="000000"/>
          <w:shd w:val="clear" w:color="auto" w:fill="FFFFFF"/>
        </w:rPr>
        <w:t>,</w:t>
      </w:r>
      <w:r w:rsidRPr="002C3D01">
        <w:rPr>
          <w:rFonts w:eastAsia="Times New Roman" w:cstheme="minorHAnsi"/>
          <w:color w:val="000000"/>
          <w:shd w:val="clear" w:color="auto" w:fill="FFFFFF"/>
        </w:rPr>
        <w:t xml:space="preserve"> asked </w:t>
      </w:r>
      <w:r w:rsidR="00D843C4" w:rsidRPr="002C3D01">
        <w:rPr>
          <w:rFonts w:eastAsia="Times New Roman" w:cstheme="minorHAnsi"/>
          <w:color w:val="000000"/>
          <w:shd w:val="clear" w:color="auto" w:fill="FFFFFF"/>
        </w:rPr>
        <w:t>if</w:t>
      </w:r>
      <w:r w:rsidRPr="002C3D01">
        <w:rPr>
          <w:rFonts w:eastAsia="Times New Roman" w:cstheme="minorHAnsi"/>
          <w:color w:val="000000"/>
          <w:shd w:val="clear" w:color="auto" w:fill="FFFFFF"/>
        </w:rPr>
        <w:t xml:space="preserve"> we have been experiencing any issues </w:t>
      </w:r>
      <w:r w:rsidR="000755F5">
        <w:rPr>
          <w:rFonts w:eastAsia="Times New Roman" w:cstheme="minorHAnsi"/>
          <w:color w:val="000000"/>
          <w:shd w:val="clear" w:color="auto" w:fill="FFFFFF"/>
        </w:rPr>
        <w:t>with them and if our services are being met promptly</w:t>
      </w:r>
      <w:r w:rsidR="00B913B7">
        <w:rPr>
          <w:rFonts w:eastAsia="Times New Roman" w:cstheme="minorHAnsi"/>
          <w:color w:val="000000"/>
          <w:shd w:val="clear" w:color="auto" w:fill="FFFFFF"/>
        </w:rPr>
        <w:t>, and if any document issues have taken place.</w:t>
      </w:r>
    </w:p>
    <w:p w14:paraId="1C319F9C" w14:textId="16D1C8D2" w:rsidR="00D843C4" w:rsidRPr="002C3D01" w:rsidRDefault="00CD6F74" w:rsidP="64C83648">
      <w:pPr>
        <w:rPr>
          <w:rFonts w:eastAsia="Times New Roman"/>
          <w:color w:val="000000"/>
          <w:shd w:val="clear" w:color="auto" w:fill="FFFFFF"/>
        </w:rPr>
      </w:pPr>
      <w:r w:rsidRPr="64C83648">
        <w:rPr>
          <w:rFonts w:eastAsia="Times New Roman"/>
          <w:color w:val="000000"/>
          <w:shd w:val="clear" w:color="auto" w:fill="FFFFFF"/>
        </w:rPr>
        <w:t>The B</w:t>
      </w:r>
      <w:r w:rsidR="00D843C4" w:rsidRPr="64C83648">
        <w:rPr>
          <w:rFonts w:eastAsia="Times New Roman"/>
          <w:color w:val="000000"/>
          <w:shd w:val="clear" w:color="auto" w:fill="FFFFFF"/>
        </w:rPr>
        <w:t>o</w:t>
      </w:r>
      <w:r w:rsidRPr="64C83648">
        <w:rPr>
          <w:rFonts w:eastAsia="Times New Roman"/>
          <w:color w:val="000000"/>
          <w:shd w:val="clear" w:color="auto" w:fill="FFFFFF"/>
        </w:rPr>
        <w:t xml:space="preserve">ard stated </w:t>
      </w:r>
      <w:proofErr w:type="gramStart"/>
      <w:r w:rsidRPr="64C83648">
        <w:rPr>
          <w:rFonts w:eastAsia="Times New Roman"/>
          <w:color w:val="000000"/>
          <w:shd w:val="clear" w:color="auto" w:fill="FFFFFF"/>
        </w:rPr>
        <w:t xml:space="preserve">they </w:t>
      </w:r>
      <w:r w:rsidR="002261D0" w:rsidRPr="64C83648">
        <w:rPr>
          <w:rFonts w:eastAsia="Times New Roman"/>
          <w:color w:val="000000"/>
          <w:shd w:val="clear" w:color="auto" w:fill="FFFFFF"/>
        </w:rPr>
        <w:t xml:space="preserve"> may</w:t>
      </w:r>
      <w:proofErr w:type="gramEnd"/>
      <w:r w:rsidRPr="64C83648">
        <w:rPr>
          <w:rFonts w:eastAsia="Times New Roman"/>
          <w:color w:val="000000"/>
          <w:shd w:val="clear" w:color="auto" w:fill="FFFFFF"/>
        </w:rPr>
        <w:t xml:space="preserve"> want to stay with </w:t>
      </w:r>
      <w:proofErr w:type="spellStart"/>
      <w:r w:rsidRPr="64C83648">
        <w:rPr>
          <w:rFonts w:eastAsia="Times New Roman"/>
          <w:color w:val="000000"/>
          <w:shd w:val="clear" w:color="auto" w:fill="FFFFFF"/>
        </w:rPr>
        <w:t>Avitar</w:t>
      </w:r>
      <w:proofErr w:type="spellEnd"/>
      <w:r w:rsidR="00B913B7" w:rsidRPr="64C83648">
        <w:rPr>
          <w:rFonts w:eastAsia="Times New Roman"/>
          <w:color w:val="000000"/>
          <w:shd w:val="clear" w:color="auto" w:fill="FFFFFF"/>
        </w:rPr>
        <w:t xml:space="preserve"> </w:t>
      </w:r>
      <w:r w:rsidR="008B66F9" w:rsidRPr="64C83648">
        <w:rPr>
          <w:rFonts w:eastAsia="Times New Roman"/>
          <w:color w:val="000000"/>
          <w:shd w:val="clear" w:color="auto" w:fill="FFFFFF"/>
        </w:rPr>
        <w:t>Assessors</w:t>
      </w:r>
      <w:r w:rsidR="00B913B7" w:rsidRPr="64C83648">
        <w:rPr>
          <w:rFonts w:eastAsia="Times New Roman"/>
          <w:color w:val="000000"/>
          <w:shd w:val="clear" w:color="auto" w:fill="FFFFFF"/>
        </w:rPr>
        <w:t xml:space="preserve"> still, but </w:t>
      </w:r>
      <w:r w:rsidR="00477A93" w:rsidRPr="64C83648">
        <w:rPr>
          <w:rFonts w:eastAsia="Times New Roman"/>
          <w:color w:val="000000"/>
          <w:shd w:val="clear" w:color="auto" w:fill="FFFFFF"/>
        </w:rPr>
        <w:t xml:space="preserve">perhaps </w:t>
      </w:r>
      <w:r w:rsidRPr="64C83648">
        <w:rPr>
          <w:rFonts w:eastAsia="Times New Roman"/>
          <w:color w:val="000000"/>
          <w:shd w:val="clear" w:color="auto" w:fill="FFFFFF"/>
        </w:rPr>
        <w:t xml:space="preserve">a different </w:t>
      </w:r>
      <w:r w:rsidR="00D843C4" w:rsidRPr="64C83648">
        <w:rPr>
          <w:rFonts w:eastAsia="Times New Roman"/>
          <w:color w:val="000000"/>
          <w:shd w:val="clear" w:color="auto" w:fill="FFFFFF"/>
        </w:rPr>
        <w:t>Assessor</w:t>
      </w:r>
      <w:r w:rsidR="000755F5" w:rsidRPr="64C83648">
        <w:rPr>
          <w:rFonts w:eastAsia="Times New Roman"/>
          <w:color w:val="000000"/>
          <w:shd w:val="clear" w:color="auto" w:fill="FFFFFF"/>
        </w:rPr>
        <w:t>,</w:t>
      </w:r>
      <w:r w:rsidR="00D843C4" w:rsidRPr="64C83648">
        <w:rPr>
          <w:rFonts w:eastAsia="Times New Roman"/>
          <w:color w:val="000000"/>
          <w:shd w:val="clear" w:color="auto" w:fill="FFFFFF"/>
        </w:rPr>
        <w:t xml:space="preserve"> and before deciding that, would like to set up a meeting </w:t>
      </w:r>
      <w:r w:rsidR="000755F5" w:rsidRPr="64C83648">
        <w:rPr>
          <w:rFonts w:eastAsia="Times New Roman"/>
          <w:color w:val="000000"/>
          <w:shd w:val="clear" w:color="auto" w:fill="FFFFFF"/>
        </w:rPr>
        <w:t xml:space="preserve">with </w:t>
      </w:r>
      <w:r w:rsidR="00D843C4" w:rsidRPr="64C83648">
        <w:rPr>
          <w:rFonts w:eastAsia="Times New Roman"/>
          <w:color w:val="000000"/>
          <w:shd w:val="clear" w:color="auto" w:fill="FFFFFF"/>
        </w:rPr>
        <w:t xml:space="preserve">Chad Roberge, </w:t>
      </w:r>
      <w:r w:rsidR="00477A93" w:rsidRPr="64C83648">
        <w:rPr>
          <w:rFonts w:eastAsia="Times New Roman"/>
          <w:color w:val="000000"/>
          <w:shd w:val="clear" w:color="auto" w:fill="FFFFFF"/>
        </w:rPr>
        <w:t xml:space="preserve">of </w:t>
      </w:r>
      <w:proofErr w:type="spellStart"/>
      <w:r w:rsidR="00D843C4" w:rsidRPr="64C83648">
        <w:rPr>
          <w:rFonts w:eastAsia="Times New Roman"/>
          <w:color w:val="000000"/>
          <w:shd w:val="clear" w:color="auto" w:fill="FFFFFF"/>
        </w:rPr>
        <w:t>Avitar</w:t>
      </w:r>
      <w:proofErr w:type="spellEnd"/>
      <w:r w:rsidR="00D843C4" w:rsidRPr="64C83648">
        <w:rPr>
          <w:rFonts w:eastAsia="Times New Roman"/>
          <w:color w:val="000000"/>
          <w:shd w:val="clear" w:color="auto" w:fill="FFFFFF"/>
        </w:rPr>
        <w:t xml:space="preserve"> Assessors</w:t>
      </w:r>
      <w:r w:rsidR="00477A93" w:rsidRPr="64C83648">
        <w:rPr>
          <w:rFonts w:eastAsia="Times New Roman"/>
          <w:color w:val="000000"/>
          <w:shd w:val="clear" w:color="auto" w:fill="FFFFFF"/>
        </w:rPr>
        <w:t>,</w:t>
      </w:r>
      <w:r w:rsidR="00D843C4" w:rsidRPr="64C83648">
        <w:rPr>
          <w:rFonts w:eastAsia="Times New Roman"/>
          <w:color w:val="000000"/>
          <w:shd w:val="clear" w:color="auto" w:fill="FFFFFF"/>
        </w:rPr>
        <w:t xml:space="preserve"> with the </w:t>
      </w:r>
      <w:r w:rsidR="00477A93" w:rsidRPr="64C83648">
        <w:rPr>
          <w:rFonts w:eastAsia="Times New Roman"/>
          <w:color w:val="000000"/>
          <w:shd w:val="clear" w:color="auto" w:fill="FFFFFF"/>
        </w:rPr>
        <w:t>Select Board</w:t>
      </w:r>
      <w:r w:rsidR="000755F5" w:rsidRPr="64C83648">
        <w:rPr>
          <w:rFonts w:eastAsia="Times New Roman"/>
          <w:color w:val="000000"/>
          <w:shd w:val="clear" w:color="auto" w:fill="FFFFFF"/>
        </w:rPr>
        <w:t>,</w:t>
      </w:r>
      <w:r w:rsidR="00D843C4" w:rsidRPr="64C83648">
        <w:rPr>
          <w:rFonts w:eastAsia="Times New Roman"/>
          <w:color w:val="000000"/>
          <w:shd w:val="clear" w:color="auto" w:fill="FFFFFF"/>
        </w:rPr>
        <w:t xml:space="preserve"> to discuss the contract and services provided</w:t>
      </w:r>
      <w:r w:rsidR="00477A93" w:rsidRPr="64C83648">
        <w:rPr>
          <w:rFonts w:eastAsia="Times New Roman"/>
          <w:color w:val="000000"/>
          <w:shd w:val="clear" w:color="auto" w:fill="FFFFFF"/>
        </w:rPr>
        <w:t xml:space="preserve">, and have him answer any questions </w:t>
      </w:r>
      <w:r w:rsidR="008B66F9" w:rsidRPr="64C83648">
        <w:rPr>
          <w:rFonts w:eastAsia="Times New Roman"/>
          <w:color w:val="000000"/>
          <w:shd w:val="clear" w:color="auto" w:fill="FFFFFF"/>
        </w:rPr>
        <w:t>they may</w:t>
      </w:r>
      <w:r w:rsidR="00477A93" w:rsidRPr="64C83648">
        <w:rPr>
          <w:rFonts w:eastAsia="Times New Roman"/>
          <w:color w:val="000000"/>
          <w:shd w:val="clear" w:color="auto" w:fill="FFFFFF"/>
        </w:rPr>
        <w:t xml:space="preserve"> still have before signing a contractual agreement.</w:t>
      </w:r>
    </w:p>
    <w:p w14:paraId="33FDA1EE" w14:textId="0A9C2E07" w:rsidR="00D843C4" w:rsidRPr="002C3D01" w:rsidRDefault="00D843C4" w:rsidP="00D843C4">
      <w:pPr>
        <w:pStyle w:val="ListParagraph"/>
        <w:ind w:left="1260"/>
        <w:rPr>
          <w:rFonts w:eastAsia="Times New Roman" w:cstheme="minorHAnsi"/>
          <w:b/>
          <w:bCs/>
          <w:color w:val="000000"/>
          <w:shd w:val="clear" w:color="auto" w:fill="FFFFFF"/>
        </w:rPr>
      </w:pPr>
    </w:p>
    <w:p w14:paraId="07934239" w14:textId="77777777" w:rsidR="00112564" w:rsidRDefault="00112564" w:rsidP="002C3D01">
      <w:pPr>
        <w:rPr>
          <w:rFonts w:eastAsia="Times New Roman" w:cstheme="minorHAnsi"/>
          <w:color w:val="000000"/>
          <w:shd w:val="clear" w:color="auto" w:fill="FFFFFF"/>
        </w:rPr>
      </w:pPr>
    </w:p>
    <w:p w14:paraId="00B17C40" w14:textId="77777777" w:rsidR="00112564" w:rsidRDefault="00112564" w:rsidP="002C3D01">
      <w:pPr>
        <w:rPr>
          <w:rFonts w:eastAsia="Times New Roman" w:cstheme="minorHAnsi"/>
          <w:color w:val="000000"/>
          <w:shd w:val="clear" w:color="auto" w:fill="FFFFFF"/>
        </w:rPr>
      </w:pPr>
    </w:p>
    <w:p w14:paraId="70FA8DA3" w14:textId="77777777" w:rsidR="00112564" w:rsidRPr="00112564" w:rsidRDefault="00112564" w:rsidP="00112564">
      <w:pPr>
        <w:pStyle w:val="ListParagraph"/>
        <w:numPr>
          <w:ilvl w:val="0"/>
          <w:numId w:val="20"/>
        </w:numPr>
        <w:rPr>
          <w:rFonts w:eastAsia="Times New Roman" w:cstheme="minorHAnsi"/>
          <w:b/>
          <w:bCs/>
          <w:color w:val="000000"/>
          <w:shd w:val="clear" w:color="auto" w:fill="FFFFFF"/>
        </w:rPr>
      </w:pPr>
      <w:r w:rsidRPr="00112564">
        <w:rPr>
          <w:rFonts w:eastAsia="Times New Roman" w:cstheme="minorHAnsi"/>
          <w:b/>
          <w:bCs/>
          <w:color w:val="000000"/>
          <w:shd w:val="clear" w:color="auto" w:fill="FFFFFF"/>
        </w:rPr>
        <w:t>Town Hall Hours:</w:t>
      </w:r>
    </w:p>
    <w:p w14:paraId="5A65E0C2" w14:textId="77777777" w:rsidR="00112564" w:rsidRDefault="00112564" w:rsidP="002C3D01">
      <w:pPr>
        <w:rPr>
          <w:rFonts w:eastAsia="Times New Roman" w:cstheme="minorHAnsi"/>
          <w:color w:val="000000"/>
          <w:shd w:val="clear" w:color="auto" w:fill="FFFFFF"/>
        </w:rPr>
      </w:pPr>
    </w:p>
    <w:p w14:paraId="73E2FA11" w14:textId="77777777" w:rsidR="00112564" w:rsidRDefault="00112564" w:rsidP="002C3D01">
      <w:pPr>
        <w:rPr>
          <w:rFonts w:eastAsia="Times New Roman" w:cstheme="minorHAnsi"/>
          <w:color w:val="000000"/>
          <w:shd w:val="clear" w:color="auto" w:fill="FFFFFF"/>
        </w:rPr>
      </w:pPr>
    </w:p>
    <w:p w14:paraId="164C645D" w14:textId="63710A0F" w:rsidR="00D843C4" w:rsidRPr="002C3D01" w:rsidRDefault="00134836" w:rsidP="002C3D01">
      <w:pPr>
        <w:rPr>
          <w:rFonts w:eastAsia="Times New Roman" w:cstheme="minorHAnsi"/>
          <w:color w:val="000000"/>
          <w:shd w:val="clear" w:color="auto" w:fill="FFFFFF"/>
        </w:rPr>
      </w:pPr>
      <w:r>
        <w:rPr>
          <w:rFonts w:eastAsia="Times New Roman" w:cstheme="minorHAnsi"/>
          <w:color w:val="000000"/>
          <w:shd w:val="clear" w:color="auto" w:fill="FFFFFF"/>
        </w:rPr>
        <w:lastRenderedPageBreak/>
        <w:t xml:space="preserve">The </w:t>
      </w:r>
      <w:r w:rsidR="00D843C4" w:rsidRPr="002C3D01">
        <w:rPr>
          <w:rFonts w:eastAsia="Times New Roman" w:cstheme="minorHAnsi"/>
          <w:color w:val="000000"/>
          <w:shd w:val="clear" w:color="auto" w:fill="FFFFFF"/>
        </w:rPr>
        <w:t xml:space="preserve">Select Board office </w:t>
      </w:r>
      <w:r w:rsidR="000755F5">
        <w:rPr>
          <w:rFonts w:eastAsia="Times New Roman" w:cstheme="minorHAnsi"/>
          <w:color w:val="000000"/>
          <w:shd w:val="clear" w:color="auto" w:fill="FFFFFF"/>
        </w:rPr>
        <w:t xml:space="preserve">is </w:t>
      </w:r>
      <w:r w:rsidR="00D843C4" w:rsidRPr="002C3D01">
        <w:rPr>
          <w:rFonts w:eastAsia="Times New Roman" w:cstheme="minorHAnsi"/>
          <w:color w:val="000000"/>
          <w:shd w:val="clear" w:color="auto" w:fill="FFFFFF"/>
        </w:rPr>
        <w:t>no</w:t>
      </w:r>
      <w:r w:rsidR="002C3D01" w:rsidRPr="002C3D01">
        <w:rPr>
          <w:rFonts w:eastAsia="Times New Roman" w:cstheme="minorHAnsi"/>
          <w:color w:val="000000"/>
          <w:shd w:val="clear" w:color="auto" w:fill="FFFFFF"/>
        </w:rPr>
        <w:t xml:space="preserve">w open Monday, Tuesday, Wednesday, </w:t>
      </w:r>
      <w:r w:rsidR="000755F5">
        <w:rPr>
          <w:rFonts w:eastAsia="Times New Roman" w:cstheme="minorHAnsi"/>
          <w:color w:val="000000"/>
          <w:shd w:val="clear" w:color="auto" w:fill="FFFFFF"/>
        </w:rPr>
        <w:t xml:space="preserve">and </w:t>
      </w:r>
      <w:r w:rsidR="002C3D01" w:rsidRPr="002C3D01">
        <w:rPr>
          <w:rFonts w:eastAsia="Times New Roman" w:cstheme="minorHAnsi"/>
          <w:color w:val="000000"/>
          <w:shd w:val="clear" w:color="auto" w:fill="FFFFFF"/>
        </w:rPr>
        <w:t>Thursday from 8 to 2 pm. The Town Clerk</w:t>
      </w:r>
      <w:r w:rsidR="000755F5">
        <w:rPr>
          <w:rFonts w:eastAsia="Times New Roman" w:cstheme="minorHAnsi"/>
          <w:color w:val="000000"/>
          <w:shd w:val="clear" w:color="auto" w:fill="FFFFFF"/>
        </w:rPr>
        <w:t>'</w:t>
      </w:r>
      <w:r w:rsidR="002C3D01" w:rsidRPr="002C3D01">
        <w:rPr>
          <w:rFonts w:eastAsia="Times New Roman" w:cstheme="minorHAnsi"/>
          <w:color w:val="000000"/>
          <w:shd w:val="clear" w:color="auto" w:fill="FFFFFF"/>
        </w:rPr>
        <w:t>s office remains the same.</w:t>
      </w:r>
    </w:p>
    <w:p w14:paraId="239FB96B" w14:textId="4198F5B1" w:rsidR="002C3D01" w:rsidRDefault="002C3D01" w:rsidP="00D843C4">
      <w:pPr>
        <w:pStyle w:val="ListParagraph"/>
        <w:ind w:left="1260"/>
        <w:rPr>
          <w:rFonts w:eastAsia="Times New Roman" w:cstheme="minorHAnsi"/>
          <w:color w:val="000000"/>
          <w:shd w:val="clear" w:color="auto" w:fill="FFFFFF"/>
        </w:rPr>
      </w:pPr>
    </w:p>
    <w:p w14:paraId="24166D81" w14:textId="036EFA69" w:rsidR="002C3D01" w:rsidRPr="00134836" w:rsidRDefault="002C3D01" w:rsidP="00134836">
      <w:pPr>
        <w:pStyle w:val="ListParagraph"/>
        <w:numPr>
          <w:ilvl w:val="0"/>
          <w:numId w:val="20"/>
        </w:numPr>
        <w:rPr>
          <w:rFonts w:eastAsia="Times New Roman" w:cstheme="minorHAnsi"/>
          <w:b/>
          <w:bCs/>
          <w:color w:val="000000"/>
          <w:shd w:val="clear" w:color="auto" w:fill="FFFFFF"/>
        </w:rPr>
      </w:pPr>
      <w:r w:rsidRPr="00134836">
        <w:rPr>
          <w:rFonts w:eastAsia="Times New Roman" w:cstheme="minorHAnsi"/>
          <w:b/>
          <w:bCs/>
          <w:color w:val="000000"/>
          <w:shd w:val="clear" w:color="auto" w:fill="FFFFFF"/>
        </w:rPr>
        <w:t>Town Administrator:</w:t>
      </w:r>
    </w:p>
    <w:p w14:paraId="5C6232E5" w14:textId="3E4762D1" w:rsidR="002C3D01" w:rsidRDefault="002C3D01" w:rsidP="002C3D01">
      <w:pPr>
        <w:pStyle w:val="ListParagraph"/>
        <w:ind w:left="1260"/>
        <w:rPr>
          <w:rFonts w:eastAsia="Times New Roman" w:cstheme="minorHAnsi"/>
          <w:b/>
          <w:bCs/>
          <w:color w:val="000000"/>
          <w:shd w:val="clear" w:color="auto" w:fill="FFFFFF"/>
        </w:rPr>
      </w:pPr>
    </w:p>
    <w:p w14:paraId="53A6CDC8" w14:textId="2DEF02EE" w:rsidR="002C3D01" w:rsidRPr="002C3D01" w:rsidRDefault="00B13834" w:rsidP="002C3D01">
      <w:pPr>
        <w:pStyle w:val="ListParagraph"/>
        <w:ind w:left="1260"/>
        <w:rPr>
          <w:rFonts w:eastAsia="Times New Roman" w:cstheme="minorHAnsi"/>
          <w:color w:val="000000"/>
          <w:shd w:val="clear" w:color="auto" w:fill="FFFFFF"/>
        </w:rPr>
      </w:pPr>
      <w:r>
        <w:rPr>
          <w:rFonts w:eastAsia="Times New Roman" w:cstheme="minorHAnsi"/>
          <w:color w:val="000000"/>
          <w:shd w:val="clear" w:color="auto" w:fill="FFFFFF"/>
        </w:rPr>
        <w:t>Chair McGuckin stated The Town is still planning to move forward with a Town Administrator,</w:t>
      </w:r>
      <w:r w:rsidR="000755F5">
        <w:rPr>
          <w:rFonts w:eastAsia="Times New Roman" w:cstheme="minorHAnsi"/>
          <w:color w:val="000000"/>
          <w:shd w:val="clear" w:color="auto" w:fill="FFFFFF"/>
        </w:rPr>
        <w:t xml:space="preserve"> and</w:t>
      </w:r>
      <w:r>
        <w:rPr>
          <w:rFonts w:eastAsia="Times New Roman" w:cstheme="minorHAnsi"/>
          <w:color w:val="000000"/>
          <w:shd w:val="clear" w:color="auto" w:fill="FFFFFF"/>
        </w:rPr>
        <w:t xml:space="preserve"> there was a minor setback as we have lost our Town Accountant. Lori Ruest has retired as of July 29, 2022</w:t>
      </w:r>
      <w:r w:rsidR="000755F5">
        <w:rPr>
          <w:rFonts w:eastAsia="Times New Roman" w:cstheme="minorHAnsi"/>
          <w:color w:val="000000"/>
          <w:shd w:val="clear" w:color="auto" w:fill="FFFFFF"/>
        </w:rPr>
        <w:t>,</w:t>
      </w:r>
      <w:r>
        <w:rPr>
          <w:rFonts w:eastAsia="Times New Roman" w:cstheme="minorHAnsi"/>
          <w:color w:val="000000"/>
          <w:shd w:val="clear" w:color="auto" w:fill="FFFFFF"/>
        </w:rPr>
        <w:t xml:space="preserve"> and will be </w:t>
      </w:r>
      <w:r w:rsidR="000755F5">
        <w:rPr>
          <w:rFonts w:eastAsia="Times New Roman" w:cstheme="minorHAnsi"/>
          <w:color w:val="000000"/>
          <w:shd w:val="clear" w:color="auto" w:fill="FFFFFF"/>
        </w:rPr>
        <w:t xml:space="preserve">returning in 30 days to fill the </w:t>
      </w:r>
      <w:r w:rsidR="00677752">
        <w:rPr>
          <w:rFonts w:eastAsia="Times New Roman" w:cstheme="minorHAnsi"/>
          <w:color w:val="000000"/>
          <w:shd w:val="clear" w:color="auto" w:fill="FFFFFF"/>
        </w:rPr>
        <w:t>p</w:t>
      </w:r>
      <w:r w:rsidR="000755F5">
        <w:rPr>
          <w:rFonts w:eastAsia="Times New Roman" w:cstheme="minorHAnsi"/>
          <w:color w:val="000000"/>
          <w:shd w:val="clear" w:color="auto" w:fill="FFFFFF"/>
        </w:rPr>
        <w:t>osition as a consultant</w:t>
      </w:r>
      <w:r w:rsidR="00134836">
        <w:rPr>
          <w:rFonts w:eastAsia="Times New Roman" w:cstheme="minorHAnsi"/>
          <w:color w:val="000000"/>
          <w:shd w:val="clear" w:color="auto" w:fill="FFFFFF"/>
        </w:rPr>
        <w:t>,</w:t>
      </w:r>
      <w:r w:rsidR="000755F5">
        <w:rPr>
          <w:rFonts w:eastAsia="Times New Roman" w:cstheme="minorHAnsi"/>
          <w:color w:val="000000"/>
          <w:shd w:val="clear" w:color="auto" w:fill="FFFFFF"/>
        </w:rPr>
        <w:t xml:space="preserve"> until we can</w:t>
      </w:r>
      <w:r>
        <w:rPr>
          <w:rFonts w:eastAsia="Times New Roman" w:cstheme="minorHAnsi"/>
          <w:color w:val="000000"/>
          <w:shd w:val="clear" w:color="auto" w:fill="FFFFFF"/>
        </w:rPr>
        <w:t xml:space="preserve"> hire someone</w:t>
      </w:r>
      <w:r w:rsidR="0047221A">
        <w:rPr>
          <w:rFonts w:eastAsia="Times New Roman" w:cstheme="minorHAnsi"/>
          <w:color w:val="000000"/>
          <w:shd w:val="clear" w:color="auto" w:fill="FFFFFF"/>
        </w:rPr>
        <w:t>.</w:t>
      </w:r>
    </w:p>
    <w:p w14:paraId="5C5CE62A" w14:textId="77777777" w:rsidR="00D843C4" w:rsidRPr="00D843C4" w:rsidRDefault="00D843C4" w:rsidP="00D843C4">
      <w:pPr>
        <w:pStyle w:val="ListParagraph"/>
        <w:ind w:left="1260"/>
        <w:rPr>
          <w:rFonts w:eastAsia="Times New Roman" w:cstheme="minorHAnsi"/>
          <w:color w:val="000000"/>
          <w:shd w:val="clear" w:color="auto" w:fill="FFFFFF"/>
        </w:rPr>
      </w:pPr>
    </w:p>
    <w:p w14:paraId="4D1CF63D" w14:textId="6B1F6284" w:rsidR="000F5C9B" w:rsidRDefault="000F5C9B" w:rsidP="00020248">
      <w:pPr>
        <w:rPr>
          <w:rFonts w:eastAsia="Times New Roman" w:cstheme="minorHAnsi"/>
          <w:color w:val="000000"/>
          <w:shd w:val="clear" w:color="auto" w:fill="FFFFFF"/>
        </w:rPr>
      </w:pPr>
    </w:p>
    <w:p w14:paraId="462B700E" w14:textId="66835738" w:rsidR="000E7031" w:rsidRPr="00267A7E" w:rsidRDefault="00021911" w:rsidP="00267A7E">
      <w:pPr>
        <w:pStyle w:val="ListParagraph"/>
        <w:numPr>
          <w:ilvl w:val="0"/>
          <w:numId w:val="11"/>
        </w:numPr>
        <w:rPr>
          <w:rFonts w:eastAsia="Times New Roman" w:cstheme="minorHAnsi"/>
          <w:b/>
          <w:bCs/>
          <w:color w:val="000000"/>
          <w:shd w:val="clear" w:color="auto" w:fill="FFFFFF"/>
        </w:rPr>
      </w:pPr>
      <w:r w:rsidRPr="00267A7E">
        <w:rPr>
          <w:rFonts w:eastAsia="Times New Roman" w:cstheme="minorHAnsi"/>
          <w:b/>
          <w:bCs/>
          <w:color w:val="000000"/>
          <w:shd w:val="clear" w:color="auto" w:fill="FFFFFF"/>
        </w:rPr>
        <w:t>Committee Reports</w:t>
      </w:r>
    </w:p>
    <w:p w14:paraId="13A1ABC6" w14:textId="77777777" w:rsidR="00021911" w:rsidRPr="00021911" w:rsidRDefault="00021911" w:rsidP="00021911">
      <w:pPr>
        <w:rPr>
          <w:rFonts w:eastAsia="Times New Roman" w:cstheme="minorHAnsi"/>
          <w:color w:val="000000"/>
          <w:shd w:val="clear" w:color="auto" w:fill="FFFFFF"/>
        </w:rPr>
      </w:pPr>
    </w:p>
    <w:p w14:paraId="5BD93C63" w14:textId="44CB3752" w:rsidR="00021911" w:rsidRDefault="006E0C01" w:rsidP="00020248">
      <w:pPr>
        <w:rPr>
          <w:rFonts w:eastAsia="Times New Roman" w:cstheme="minorHAnsi"/>
          <w:color w:val="000000"/>
          <w:shd w:val="clear" w:color="auto" w:fill="FFFFFF"/>
        </w:rPr>
      </w:pPr>
      <w:r>
        <w:t xml:space="preserve">Chairman </w:t>
      </w:r>
      <w:r w:rsidR="00B13834">
        <w:t>McGuckin</w:t>
      </w:r>
      <w:r>
        <w:t xml:space="preserve"> stated that the </w:t>
      </w:r>
      <w:r w:rsidR="000755F5">
        <w:t>monthly reports of the Fire Department and Police Department</w:t>
      </w:r>
      <w:r>
        <w:t xml:space="preserve"> would be attached to this meeting</w:t>
      </w:r>
      <w:r w:rsidR="000755F5">
        <w:t>'</w:t>
      </w:r>
      <w:r>
        <w:t>s minutes.</w:t>
      </w:r>
    </w:p>
    <w:p w14:paraId="57C1E973" w14:textId="77777777" w:rsidR="00021911" w:rsidRDefault="00021911" w:rsidP="00020248">
      <w:pPr>
        <w:rPr>
          <w:rFonts w:eastAsia="Times New Roman" w:cstheme="minorHAnsi"/>
          <w:color w:val="000000"/>
          <w:shd w:val="clear" w:color="auto" w:fill="FFFFFF"/>
        </w:rPr>
      </w:pPr>
    </w:p>
    <w:p w14:paraId="74CBDB01" w14:textId="2F014925" w:rsidR="00513DA0" w:rsidRPr="00267A7E" w:rsidRDefault="00513DA0" w:rsidP="00267A7E">
      <w:pPr>
        <w:pStyle w:val="ListParagraph"/>
        <w:numPr>
          <w:ilvl w:val="0"/>
          <w:numId w:val="11"/>
        </w:numPr>
        <w:rPr>
          <w:rFonts w:eastAsia="Times New Roman" w:cstheme="minorHAnsi"/>
          <w:b/>
          <w:bCs/>
          <w:color w:val="000000"/>
          <w:shd w:val="clear" w:color="auto" w:fill="FFFFFF"/>
        </w:rPr>
      </w:pPr>
      <w:r w:rsidRPr="00267A7E">
        <w:rPr>
          <w:rFonts w:eastAsia="Times New Roman" w:cstheme="minorHAnsi"/>
          <w:b/>
          <w:bCs/>
          <w:color w:val="000000"/>
          <w:shd w:val="clear" w:color="auto" w:fill="FFFFFF"/>
        </w:rPr>
        <w:t>Adjourn</w:t>
      </w:r>
    </w:p>
    <w:p w14:paraId="1B3AF96B" w14:textId="77777777" w:rsidR="001E0E5A" w:rsidRDefault="001E0E5A" w:rsidP="001E0E5A">
      <w:pPr>
        <w:pStyle w:val="ListParagraph"/>
        <w:rPr>
          <w:rFonts w:eastAsia="Times New Roman" w:cstheme="minorHAnsi"/>
          <w:b/>
          <w:bCs/>
          <w:color w:val="000000"/>
          <w:u w:val="single"/>
          <w:shd w:val="clear" w:color="auto" w:fill="FFFFFF"/>
        </w:rPr>
      </w:pPr>
    </w:p>
    <w:p w14:paraId="2EACEA2C" w14:textId="6D3C6650" w:rsidR="00020248" w:rsidRDefault="00844F48" w:rsidP="00020248">
      <w:pPr>
        <w:rPr>
          <w:rFonts w:eastAsia="Times New Roman" w:cstheme="minorHAnsi"/>
          <w:color w:val="000000"/>
          <w:shd w:val="clear" w:color="auto" w:fill="FFFFFF"/>
        </w:rPr>
      </w:pPr>
      <w:r>
        <w:rPr>
          <w:rFonts w:eastAsia="Times New Roman" w:cstheme="minorHAnsi"/>
          <w:color w:val="000000"/>
          <w:shd w:val="clear" w:color="auto" w:fill="FFFFFF"/>
        </w:rPr>
        <w:t>Chair</w:t>
      </w:r>
      <w:r w:rsidR="00020248" w:rsidRPr="00020248">
        <w:rPr>
          <w:rFonts w:eastAsia="Times New Roman" w:cstheme="minorHAnsi"/>
          <w:color w:val="000000"/>
          <w:shd w:val="clear" w:color="auto" w:fill="FFFFFF"/>
        </w:rPr>
        <w:t xml:space="preserve"> McGuckin offered a motion to adjourn at </w:t>
      </w:r>
      <w:r>
        <w:rPr>
          <w:rFonts w:eastAsia="Times New Roman" w:cstheme="minorHAnsi"/>
          <w:color w:val="000000"/>
          <w:shd w:val="clear" w:color="auto" w:fill="FFFFFF"/>
        </w:rPr>
        <w:t>8:08</w:t>
      </w:r>
      <w:r w:rsidR="00F75A88">
        <w:rPr>
          <w:rFonts w:eastAsia="Times New Roman" w:cstheme="minorHAnsi"/>
          <w:color w:val="000000"/>
          <w:shd w:val="clear" w:color="auto" w:fill="FFFFFF"/>
        </w:rPr>
        <w:t xml:space="preserve"> </w:t>
      </w:r>
      <w:r w:rsidR="00020248" w:rsidRPr="00020248">
        <w:rPr>
          <w:rFonts w:eastAsia="Times New Roman" w:cstheme="minorHAnsi"/>
          <w:color w:val="000000"/>
          <w:shd w:val="clear" w:color="auto" w:fill="FFFFFF"/>
        </w:rPr>
        <w:t xml:space="preserve">pm. </w:t>
      </w:r>
      <w:r w:rsidR="00961A04">
        <w:rPr>
          <w:rFonts w:eastAsia="Times New Roman" w:cstheme="minorHAnsi"/>
          <w:color w:val="000000"/>
          <w:shd w:val="clear" w:color="auto" w:fill="FFFFFF"/>
        </w:rPr>
        <w:t xml:space="preserve">Selectman Stewart </w:t>
      </w:r>
      <w:r w:rsidR="00627445" w:rsidRPr="00020248">
        <w:rPr>
          <w:rFonts w:eastAsia="Times New Roman" w:cstheme="minorHAnsi"/>
          <w:color w:val="000000"/>
          <w:shd w:val="clear" w:color="auto" w:fill="FFFFFF"/>
        </w:rPr>
        <w:t>seconded</w:t>
      </w:r>
      <w:r w:rsidR="00627445">
        <w:rPr>
          <w:rFonts w:eastAsia="Times New Roman" w:cstheme="minorHAnsi"/>
          <w:color w:val="000000"/>
          <w:shd w:val="clear" w:color="auto" w:fill="FFFFFF"/>
        </w:rPr>
        <w:t>;</w:t>
      </w:r>
      <w:r w:rsidR="008B66F9" w:rsidRPr="00020248">
        <w:rPr>
          <w:rFonts w:eastAsia="Times New Roman" w:cstheme="minorHAnsi"/>
          <w:color w:val="000000"/>
          <w:shd w:val="clear" w:color="auto" w:fill="FFFFFF"/>
        </w:rPr>
        <w:t xml:space="preserve"> motion</w:t>
      </w:r>
      <w:r w:rsidR="00D843C4">
        <w:rPr>
          <w:rFonts w:eastAsia="Times New Roman" w:cstheme="minorHAnsi"/>
          <w:color w:val="000000"/>
          <w:shd w:val="clear" w:color="auto" w:fill="FFFFFF"/>
        </w:rPr>
        <w:t xml:space="preserve"> carried</w:t>
      </w:r>
      <w:r w:rsidR="00020248" w:rsidRPr="00020248">
        <w:rPr>
          <w:rFonts w:eastAsia="Times New Roman" w:cstheme="minorHAnsi"/>
          <w:color w:val="000000"/>
          <w:shd w:val="clear" w:color="auto" w:fill="FFFFFF"/>
        </w:rPr>
        <w:t>.</w:t>
      </w:r>
    </w:p>
    <w:p w14:paraId="6F0D0188" w14:textId="77777777" w:rsidR="001E0E5A" w:rsidRPr="00020248" w:rsidRDefault="001E0E5A" w:rsidP="00020248">
      <w:pPr>
        <w:rPr>
          <w:rFonts w:eastAsia="Times New Roman" w:cstheme="minorHAnsi"/>
          <w:b/>
          <w:bCs/>
          <w:color w:val="000000"/>
          <w:u w:val="single"/>
          <w:shd w:val="clear" w:color="auto" w:fill="FFFFFF"/>
        </w:rPr>
      </w:pPr>
    </w:p>
    <w:p w14:paraId="719CA7F4" w14:textId="77777777" w:rsidR="00B67E0C" w:rsidRDefault="00B67E0C" w:rsidP="00A73DBA">
      <w:pPr>
        <w:rPr>
          <w:rFonts w:ascii="Verdana" w:eastAsia="Times New Roman" w:hAnsi="Verdana" w:cs="Times New Roman"/>
          <w:color w:val="000000"/>
          <w:sz w:val="20"/>
          <w:szCs w:val="20"/>
          <w:shd w:val="clear" w:color="auto" w:fill="FFFFFF"/>
        </w:rPr>
      </w:pPr>
    </w:p>
    <w:p w14:paraId="0BA18F30" w14:textId="77777777" w:rsidR="00152263" w:rsidRDefault="00152263" w:rsidP="00A73DBA">
      <w:pPr>
        <w:rPr>
          <w:rFonts w:ascii="Verdana" w:eastAsia="Times New Roman" w:hAnsi="Verdana" w:cs="Times New Roman"/>
          <w:color w:val="000000"/>
          <w:sz w:val="20"/>
          <w:szCs w:val="20"/>
          <w:shd w:val="clear" w:color="auto" w:fill="FFFFFF"/>
        </w:rPr>
      </w:pPr>
      <w:r>
        <w:rPr>
          <w:rFonts w:ascii="Verdana" w:eastAsia="Times New Roman" w:hAnsi="Verdana" w:cs="Times New Roman"/>
          <w:color w:val="000000"/>
          <w:sz w:val="20"/>
          <w:szCs w:val="20"/>
          <w:shd w:val="clear" w:color="auto" w:fill="FFFFFF"/>
        </w:rPr>
        <w:t>Respectfully submitted,</w:t>
      </w:r>
    </w:p>
    <w:p w14:paraId="7E7243FF" w14:textId="2A3C5DA9" w:rsidR="00152263" w:rsidRDefault="00844F48" w:rsidP="00152263">
      <w:pPr>
        <w:rPr>
          <w:rFonts w:ascii="Verdana" w:eastAsia="Times New Roman" w:hAnsi="Verdana" w:cs="Times New Roman"/>
          <w:color w:val="000000"/>
          <w:sz w:val="20"/>
          <w:szCs w:val="20"/>
          <w:shd w:val="clear" w:color="auto" w:fill="FFFFFF"/>
        </w:rPr>
      </w:pPr>
      <w:r>
        <w:rPr>
          <w:rFonts w:ascii="Verdana" w:eastAsia="Times New Roman" w:hAnsi="Verdana" w:cs="Times New Roman"/>
          <w:color w:val="000000"/>
          <w:sz w:val="20"/>
          <w:szCs w:val="20"/>
          <w:shd w:val="clear" w:color="auto" w:fill="FFFFFF"/>
        </w:rPr>
        <w:t>Bernice L. Barnes</w:t>
      </w:r>
    </w:p>
    <w:p w14:paraId="17764AAA" w14:textId="3C19CA48" w:rsidR="00152263" w:rsidRPr="00152263" w:rsidRDefault="00152263" w:rsidP="00152263">
      <w:pPr>
        <w:rPr>
          <w:rFonts w:ascii="Verdana" w:eastAsia="Times New Roman" w:hAnsi="Verdana" w:cs="Times New Roman"/>
          <w:color w:val="000000"/>
          <w:sz w:val="20"/>
          <w:szCs w:val="20"/>
          <w:shd w:val="clear" w:color="auto" w:fill="FFFFFF"/>
        </w:rPr>
      </w:pPr>
      <w:r>
        <w:rPr>
          <w:rFonts w:ascii="Verdana" w:eastAsia="Times New Roman" w:hAnsi="Verdana" w:cs="Times New Roman"/>
          <w:color w:val="000000"/>
          <w:sz w:val="20"/>
          <w:szCs w:val="20"/>
          <w:shd w:val="clear" w:color="auto" w:fill="FFFFFF"/>
        </w:rPr>
        <w:t>Recording Secretary</w:t>
      </w:r>
    </w:p>
    <w:bookmarkEnd w:id="0"/>
    <w:p w14:paraId="7F469FC3" w14:textId="253B05DC" w:rsidR="00743B7B" w:rsidRDefault="00743B7B" w:rsidP="00A73DBA"/>
    <w:sectPr w:rsidR="00743B7B">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964FB" w14:textId="77777777" w:rsidR="00743A30" w:rsidRDefault="00743A30" w:rsidP="001D2DE4">
      <w:pPr>
        <w:spacing w:line="240" w:lineRule="auto"/>
      </w:pPr>
      <w:r>
        <w:separator/>
      </w:r>
    </w:p>
  </w:endnote>
  <w:endnote w:type="continuationSeparator" w:id="0">
    <w:p w14:paraId="7A8F92E5" w14:textId="77777777" w:rsidR="00743A30" w:rsidRDefault="00743A30" w:rsidP="001D2D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156142"/>
      <w:docPartObj>
        <w:docPartGallery w:val="Page Numbers (Bottom of Page)"/>
        <w:docPartUnique/>
      </w:docPartObj>
    </w:sdtPr>
    <w:sdtEndPr>
      <w:rPr>
        <w:noProof/>
      </w:rPr>
    </w:sdtEndPr>
    <w:sdtContent>
      <w:p w14:paraId="41C410C7" w14:textId="1F8510ED" w:rsidR="00FD09FC" w:rsidRDefault="00FD09F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8578CA5" w14:textId="77777777" w:rsidR="00FA1CED" w:rsidRDefault="00FA1C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11C5F" w14:textId="77777777" w:rsidR="00743A30" w:rsidRDefault="00743A30" w:rsidP="001D2DE4">
      <w:pPr>
        <w:spacing w:line="240" w:lineRule="auto"/>
      </w:pPr>
      <w:r>
        <w:separator/>
      </w:r>
    </w:p>
  </w:footnote>
  <w:footnote w:type="continuationSeparator" w:id="0">
    <w:p w14:paraId="0E834DC0" w14:textId="77777777" w:rsidR="00743A30" w:rsidRDefault="00743A30" w:rsidP="001D2DE4">
      <w:pPr>
        <w:spacing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qSSmutK8o0yfpZ" int2:id="Ns6VyHSE">
      <int2:state int2:value="Rejected" int2:type="LegacyProofing"/>
    </int2:textHash>
    <int2:bookmark int2:bookmarkName="_Int_SucuLju8" int2:invalidationBookmarkName="" int2:hashCode="zzU4j13zi+6mUz" int2:id="7Ef0TdXg">
      <int2:state int2:value="Rejected" int2:type="LegacyProofing"/>
    </int2:bookmark>
    <int2:bookmark int2:bookmarkName="_Int_fEoZxBDP" int2:invalidationBookmarkName="" int2:hashCode="wtBUL1VfT1ob0o" int2:id="JtF7Yi2d">
      <int2:state int2:value="Rejected" int2:type="LegacyProofing"/>
    </int2:bookmark>
    <int2:bookmark int2:bookmarkName="_Int_ZchBdhGH" int2:invalidationBookmarkName="" int2:hashCode="PJ4goFFyQ8/l2+" int2:id="8wdbHc21">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0337C"/>
    <w:multiLevelType w:val="hybridMultilevel"/>
    <w:tmpl w:val="9732BF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1552D"/>
    <w:multiLevelType w:val="hybridMultilevel"/>
    <w:tmpl w:val="CFDE0D66"/>
    <w:lvl w:ilvl="0" w:tplc="FFFFFFFF">
      <w:start w:val="1"/>
      <w:numFmt w:val="lowerLetter"/>
      <w:lvlText w:val="%1."/>
      <w:lvlJc w:val="left"/>
      <w:pPr>
        <w:ind w:left="1260" w:hanging="360"/>
      </w:pPr>
      <w:rPr>
        <w:rFonts w:hint="default"/>
        <w:b/>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2" w15:restartNumberingAfterBreak="0">
    <w:nsid w:val="0C2D46E3"/>
    <w:multiLevelType w:val="hybridMultilevel"/>
    <w:tmpl w:val="1226794A"/>
    <w:lvl w:ilvl="0" w:tplc="F7DC3B5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E67AF"/>
    <w:multiLevelType w:val="hybridMultilevel"/>
    <w:tmpl w:val="A57275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805978"/>
    <w:multiLevelType w:val="hybridMultilevel"/>
    <w:tmpl w:val="8B7449F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310A51"/>
    <w:multiLevelType w:val="hybridMultilevel"/>
    <w:tmpl w:val="5B8A46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6D7A4A"/>
    <w:multiLevelType w:val="hybridMultilevel"/>
    <w:tmpl w:val="73D8838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C92C37"/>
    <w:multiLevelType w:val="hybridMultilevel"/>
    <w:tmpl w:val="52BEAFF4"/>
    <w:lvl w:ilvl="0" w:tplc="C0481BA0">
      <w:start w:val="1"/>
      <w:numFmt w:val="lowerLetter"/>
      <w:lvlText w:val="%1."/>
      <w:lvlJc w:val="left"/>
      <w:pPr>
        <w:ind w:left="720" w:hanging="360"/>
      </w:pPr>
      <w:rPr>
        <w:rFonts w:hint="default"/>
        <w:b/>
        <w:bCs w:val="0"/>
        <w:u w:val="singl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CA5AC0"/>
    <w:multiLevelType w:val="hybridMultilevel"/>
    <w:tmpl w:val="43C4185E"/>
    <w:lvl w:ilvl="0" w:tplc="0316E232">
      <w:start w:val="1"/>
      <w:numFmt w:val="lowerLetter"/>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4472D0"/>
    <w:multiLevelType w:val="hybridMultilevel"/>
    <w:tmpl w:val="4352EE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BB46C9"/>
    <w:multiLevelType w:val="hybridMultilevel"/>
    <w:tmpl w:val="9BCA39BE"/>
    <w:lvl w:ilvl="0" w:tplc="BB565134">
      <w:start w:val="1"/>
      <w:numFmt w:val="decimal"/>
      <w:lvlText w:val="%1."/>
      <w:lvlJc w:val="left"/>
      <w:pPr>
        <w:ind w:left="720" w:hanging="360"/>
      </w:pPr>
      <w:rPr>
        <w:rFonts w:asciiTheme="minorHAnsi" w:eastAsia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D27A15"/>
    <w:multiLevelType w:val="hybridMultilevel"/>
    <w:tmpl w:val="BD8E7536"/>
    <w:lvl w:ilvl="0" w:tplc="30FC8AFE">
      <w:start w:val="3"/>
      <w:numFmt w:val="lowerLetter"/>
      <w:lvlText w:val="%1."/>
      <w:lvlJc w:val="left"/>
      <w:pPr>
        <w:ind w:left="1260" w:hanging="360"/>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2" w15:restartNumberingAfterBreak="0">
    <w:nsid w:val="454F299E"/>
    <w:multiLevelType w:val="hybridMultilevel"/>
    <w:tmpl w:val="72C08A1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C14525A"/>
    <w:multiLevelType w:val="hybridMultilevel"/>
    <w:tmpl w:val="BBF65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432BE7"/>
    <w:multiLevelType w:val="hybridMultilevel"/>
    <w:tmpl w:val="07A483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C71BC4"/>
    <w:multiLevelType w:val="hybridMultilevel"/>
    <w:tmpl w:val="FA5C56DC"/>
    <w:lvl w:ilvl="0" w:tplc="206071D4">
      <w:start w:val="1"/>
      <w:numFmt w:val="lowerLetter"/>
      <w:lvlText w:val="%1."/>
      <w:lvlJc w:val="left"/>
      <w:pPr>
        <w:ind w:left="1260" w:hanging="360"/>
      </w:pPr>
      <w:rPr>
        <w:rFonts w:hint="default"/>
        <w:b/>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55CC3D01"/>
    <w:multiLevelType w:val="hybridMultilevel"/>
    <w:tmpl w:val="5DF61C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73999"/>
    <w:multiLevelType w:val="hybridMultilevel"/>
    <w:tmpl w:val="43C4185E"/>
    <w:lvl w:ilvl="0" w:tplc="0316E232">
      <w:start w:val="1"/>
      <w:numFmt w:val="lowerLetter"/>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0E5EE3"/>
    <w:multiLevelType w:val="hybridMultilevel"/>
    <w:tmpl w:val="ECC831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886E7C"/>
    <w:multiLevelType w:val="hybridMultilevel"/>
    <w:tmpl w:val="6074B5FC"/>
    <w:lvl w:ilvl="0" w:tplc="19565D1E">
      <w:start w:val="1"/>
      <w:numFmt w:val="decimal"/>
      <w:lvlText w:val="%1."/>
      <w:lvlJc w:val="left"/>
      <w:pPr>
        <w:ind w:left="990" w:hanging="360"/>
      </w:pPr>
      <w:rPr>
        <w:rFonts w:hint="default"/>
        <w:b/>
        <w:bCs/>
      </w:rPr>
    </w:lvl>
    <w:lvl w:ilvl="1" w:tplc="18001BE4">
      <w:start w:val="1"/>
      <w:numFmt w:val="lowerLetter"/>
      <w:lvlText w:val="%2."/>
      <w:lvlJc w:val="left"/>
      <w:pPr>
        <w:ind w:left="126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6B66F6"/>
    <w:multiLevelType w:val="hybridMultilevel"/>
    <w:tmpl w:val="3B64FD56"/>
    <w:lvl w:ilvl="0" w:tplc="0409000F">
      <w:start w:val="1"/>
      <w:numFmt w:val="decimal"/>
      <w:lvlText w:val="%1."/>
      <w:lvlJc w:val="left"/>
      <w:pPr>
        <w:ind w:left="540" w:hanging="360"/>
      </w:pPr>
      <w:rPr>
        <w:rFonts w:cs="Times New Roman" w:hint="default"/>
      </w:rPr>
    </w:lvl>
    <w:lvl w:ilvl="1" w:tplc="04090019">
      <w:start w:val="1"/>
      <w:numFmt w:val="lowerLetter"/>
      <w:lvlText w:val="%2."/>
      <w:lvlJc w:val="left"/>
      <w:pPr>
        <w:ind w:left="1350" w:hanging="360"/>
      </w:pPr>
      <w:rPr>
        <w:rFonts w:cs="Times New Roman"/>
      </w:rPr>
    </w:lvl>
    <w:lvl w:ilvl="2" w:tplc="DDF452BA">
      <w:start w:val="1"/>
      <w:numFmt w:val="lowerLetter"/>
      <w:lvlText w:val="%3."/>
      <w:lvlJc w:val="right"/>
      <w:pPr>
        <w:ind w:left="2160" w:hanging="180"/>
      </w:pPr>
      <w:rPr>
        <w:rFonts w:ascii="Times New Roman" w:eastAsia="Times New Roman" w:hAnsi="Times New Roman" w:cs="Times New Roman"/>
      </w:rPr>
    </w:lvl>
    <w:lvl w:ilvl="3" w:tplc="79D08576">
      <w:start w:val="1"/>
      <w:numFmt w:val="lowerLetter"/>
      <w:lvlText w:val="%4."/>
      <w:lvlJc w:val="left"/>
      <w:pPr>
        <w:ind w:left="2880" w:hanging="360"/>
      </w:pPr>
      <w:rPr>
        <w:rFonts w:ascii="Times New Roman" w:eastAsia="Times New Roman" w:hAnsi="Times New Roman"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78076E9A"/>
    <w:multiLevelType w:val="hybridMultilevel"/>
    <w:tmpl w:val="5C8854FA"/>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8112203">
    <w:abstractNumId w:val="5"/>
  </w:num>
  <w:num w:numId="2" w16cid:durableId="1421562713">
    <w:abstractNumId w:val="13"/>
  </w:num>
  <w:num w:numId="3" w16cid:durableId="1994722352">
    <w:abstractNumId w:val="16"/>
  </w:num>
  <w:num w:numId="4" w16cid:durableId="617219212">
    <w:abstractNumId w:val="8"/>
  </w:num>
  <w:num w:numId="5" w16cid:durableId="194393293">
    <w:abstractNumId w:val="9"/>
  </w:num>
  <w:num w:numId="6" w16cid:durableId="1068072940">
    <w:abstractNumId w:val="0"/>
  </w:num>
  <w:num w:numId="7" w16cid:durableId="1488203501">
    <w:abstractNumId w:val="10"/>
  </w:num>
  <w:num w:numId="8" w16cid:durableId="2007857928">
    <w:abstractNumId w:val="2"/>
  </w:num>
  <w:num w:numId="9" w16cid:durableId="595596565">
    <w:abstractNumId w:val="4"/>
  </w:num>
  <w:num w:numId="10" w16cid:durableId="184904512">
    <w:abstractNumId w:val="6"/>
  </w:num>
  <w:num w:numId="11" w16cid:durableId="1306549461">
    <w:abstractNumId w:val="19"/>
  </w:num>
  <w:num w:numId="12" w16cid:durableId="1501627634">
    <w:abstractNumId w:val="20"/>
  </w:num>
  <w:num w:numId="13" w16cid:durableId="704525766">
    <w:abstractNumId w:val="17"/>
  </w:num>
  <w:num w:numId="14" w16cid:durableId="377045925">
    <w:abstractNumId w:val="7"/>
  </w:num>
  <w:num w:numId="15" w16cid:durableId="2049605314">
    <w:abstractNumId w:val="14"/>
  </w:num>
  <w:num w:numId="16" w16cid:durableId="882867948">
    <w:abstractNumId w:val="3"/>
  </w:num>
  <w:num w:numId="17" w16cid:durableId="1918515459">
    <w:abstractNumId w:val="12"/>
  </w:num>
  <w:num w:numId="18" w16cid:durableId="1547837611">
    <w:abstractNumId w:val="21"/>
  </w:num>
  <w:num w:numId="19" w16cid:durableId="1510637296">
    <w:abstractNumId w:val="18"/>
  </w:num>
  <w:num w:numId="20" w16cid:durableId="940835883">
    <w:abstractNumId w:val="15"/>
  </w:num>
  <w:num w:numId="21" w16cid:durableId="1878348879">
    <w:abstractNumId w:val="11"/>
  </w:num>
  <w:num w:numId="22" w16cid:durableId="14570691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wMLYwNzU1NzS3sDBT0lEKTi0uzszPAykwqgUAE7BVGSwAAAA="/>
  </w:docVars>
  <w:rsids>
    <w:rsidRoot w:val="00A73DBA"/>
    <w:rsid w:val="00000544"/>
    <w:rsid w:val="0000094D"/>
    <w:rsid w:val="00014224"/>
    <w:rsid w:val="000175F7"/>
    <w:rsid w:val="00020248"/>
    <w:rsid w:val="00021911"/>
    <w:rsid w:val="00023C73"/>
    <w:rsid w:val="000256EE"/>
    <w:rsid w:val="00026D1E"/>
    <w:rsid w:val="000310D3"/>
    <w:rsid w:val="00033766"/>
    <w:rsid w:val="00040989"/>
    <w:rsid w:val="0004137C"/>
    <w:rsid w:val="00041980"/>
    <w:rsid w:val="00042259"/>
    <w:rsid w:val="000450EC"/>
    <w:rsid w:val="00045E7C"/>
    <w:rsid w:val="000518DF"/>
    <w:rsid w:val="00051A33"/>
    <w:rsid w:val="00063FDD"/>
    <w:rsid w:val="00071282"/>
    <w:rsid w:val="00074A15"/>
    <w:rsid w:val="00074CA5"/>
    <w:rsid w:val="000755F5"/>
    <w:rsid w:val="0007609E"/>
    <w:rsid w:val="00076F24"/>
    <w:rsid w:val="00083BEE"/>
    <w:rsid w:val="00090600"/>
    <w:rsid w:val="000A22BC"/>
    <w:rsid w:val="000A239B"/>
    <w:rsid w:val="000A4E2C"/>
    <w:rsid w:val="000A577E"/>
    <w:rsid w:val="000A74F9"/>
    <w:rsid w:val="000B2EA3"/>
    <w:rsid w:val="000B390F"/>
    <w:rsid w:val="000B45D8"/>
    <w:rsid w:val="000C2C42"/>
    <w:rsid w:val="000C5D04"/>
    <w:rsid w:val="000D2D82"/>
    <w:rsid w:val="000D723D"/>
    <w:rsid w:val="000E61BB"/>
    <w:rsid w:val="000E6380"/>
    <w:rsid w:val="000E7031"/>
    <w:rsid w:val="000F3AE2"/>
    <w:rsid w:val="000F5C9B"/>
    <w:rsid w:val="000F78BB"/>
    <w:rsid w:val="00112564"/>
    <w:rsid w:val="00116571"/>
    <w:rsid w:val="0012093C"/>
    <w:rsid w:val="00123C3B"/>
    <w:rsid w:val="001256C0"/>
    <w:rsid w:val="00125950"/>
    <w:rsid w:val="00125973"/>
    <w:rsid w:val="001310BA"/>
    <w:rsid w:val="00134836"/>
    <w:rsid w:val="00134AC4"/>
    <w:rsid w:val="00136AE3"/>
    <w:rsid w:val="00137355"/>
    <w:rsid w:val="00141A93"/>
    <w:rsid w:val="0014660E"/>
    <w:rsid w:val="00151360"/>
    <w:rsid w:val="00152263"/>
    <w:rsid w:val="00152EB6"/>
    <w:rsid w:val="00154729"/>
    <w:rsid w:val="001604B1"/>
    <w:rsid w:val="001624D2"/>
    <w:rsid w:val="00171DE8"/>
    <w:rsid w:val="00172261"/>
    <w:rsid w:val="001762FC"/>
    <w:rsid w:val="00177E3F"/>
    <w:rsid w:val="00184891"/>
    <w:rsid w:val="00186F43"/>
    <w:rsid w:val="001A2D21"/>
    <w:rsid w:val="001A5D2F"/>
    <w:rsid w:val="001A6E8E"/>
    <w:rsid w:val="001B210F"/>
    <w:rsid w:val="001B278B"/>
    <w:rsid w:val="001B582D"/>
    <w:rsid w:val="001B5F70"/>
    <w:rsid w:val="001B6315"/>
    <w:rsid w:val="001C130E"/>
    <w:rsid w:val="001C26DE"/>
    <w:rsid w:val="001C586B"/>
    <w:rsid w:val="001D02D9"/>
    <w:rsid w:val="001D2DE4"/>
    <w:rsid w:val="001D7DB8"/>
    <w:rsid w:val="001E0BED"/>
    <w:rsid w:val="001E0E5A"/>
    <w:rsid w:val="001E174D"/>
    <w:rsid w:val="001E26F7"/>
    <w:rsid w:val="001E5953"/>
    <w:rsid w:val="001E661F"/>
    <w:rsid w:val="001F34E8"/>
    <w:rsid w:val="001F3F71"/>
    <w:rsid w:val="001F4A75"/>
    <w:rsid w:val="00202E0A"/>
    <w:rsid w:val="00203502"/>
    <w:rsid w:val="00207FDC"/>
    <w:rsid w:val="002126E5"/>
    <w:rsid w:val="00217E4C"/>
    <w:rsid w:val="002261D0"/>
    <w:rsid w:val="00226A09"/>
    <w:rsid w:val="00226BA4"/>
    <w:rsid w:val="00230676"/>
    <w:rsid w:val="00240529"/>
    <w:rsid w:val="00246EE9"/>
    <w:rsid w:val="00260723"/>
    <w:rsid w:val="00260E99"/>
    <w:rsid w:val="00266A42"/>
    <w:rsid w:val="00267A7E"/>
    <w:rsid w:val="00267AE1"/>
    <w:rsid w:val="002701F2"/>
    <w:rsid w:val="00271D03"/>
    <w:rsid w:val="00280CD5"/>
    <w:rsid w:val="00284C9F"/>
    <w:rsid w:val="00286137"/>
    <w:rsid w:val="002867A8"/>
    <w:rsid w:val="00287F2B"/>
    <w:rsid w:val="00291542"/>
    <w:rsid w:val="00292E0D"/>
    <w:rsid w:val="00294632"/>
    <w:rsid w:val="00297766"/>
    <w:rsid w:val="002A2669"/>
    <w:rsid w:val="002A3BB3"/>
    <w:rsid w:val="002A48E6"/>
    <w:rsid w:val="002A5D1D"/>
    <w:rsid w:val="002C10BB"/>
    <w:rsid w:val="002C2267"/>
    <w:rsid w:val="002C30AB"/>
    <w:rsid w:val="002C313D"/>
    <w:rsid w:val="002C3D01"/>
    <w:rsid w:val="002C4A43"/>
    <w:rsid w:val="002C523F"/>
    <w:rsid w:val="002C718D"/>
    <w:rsid w:val="002D33D1"/>
    <w:rsid w:val="002D4228"/>
    <w:rsid w:val="002E65DC"/>
    <w:rsid w:val="002F4E5D"/>
    <w:rsid w:val="002F4FC2"/>
    <w:rsid w:val="002F5F17"/>
    <w:rsid w:val="002F7913"/>
    <w:rsid w:val="0030201B"/>
    <w:rsid w:val="00302F6F"/>
    <w:rsid w:val="003038C7"/>
    <w:rsid w:val="0030514E"/>
    <w:rsid w:val="003073ED"/>
    <w:rsid w:val="00307A4D"/>
    <w:rsid w:val="00311217"/>
    <w:rsid w:val="003144F6"/>
    <w:rsid w:val="00315F61"/>
    <w:rsid w:val="00317606"/>
    <w:rsid w:val="00323B3C"/>
    <w:rsid w:val="00330EE1"/>
    <w:rsid w:val="00333113"/>
    <w:rsid w:val="00341003"/>
    <w:rsid w:val="00341B45"/>
    <w:rsid w:val="003425C5"/>
    <w:rsid w:val="003443B9"/>
    <w:rsid w:val="00344454"/>
    <w:rsid w:val="00347C96"/>
    <w:rsid w:val="00356A9B"/>
    <w:rsid w:val="00361D68"/>
    <w:rsid w:val="003645EE"/>
    <w:rsid w:val="00372CC2"/>
    <w:rsid w:val="00372EF1"/>
    <w:rsid w:val="0037373E"/>
    <w:rsid w:val="0037401E"/>
    <w:rsid w:val="00374792"/>
    <w:rsid w:val="00377AF3"/>
    <w:rsid w:val="00381E21"/>
    <w:rsid w:val="00381F26"/>
    <w:rsid w:val="003838CF"/>
    <w:rsid w:val="00383D68"/>
    <w:rsid w:val="00396680"/>
    <w:rsid w:val="003A17E1"/>
    <w:rsid w:val="003A2720"/>
    <w:rsid w:val="003A593E"/>
    <w:rsid w:val="003A7585"/>
    <w:rsid w:val="003B053C"/>
    <w:rsid w:val="003B1828"/>
    <w:rsid w:val="003B3E68"/>
    <w:rsid w:val="003B70B8"/>
    <w:rsid w:val="003C109B"/>
    <w:rsid w:val="003C5935"/>
    <w:rsid w:val="003D1EE2"/>
    <w:rsid w:val="003D3379"/>
    <w:rsid w:val="003D52AB"/>
    <w:rsid w:val="003D5677"/>
    <w:rsid w:val="003D7559"/>
    <w:rsid w:val="003E2C4D"/>
    <w:rsid w:val="003E58CB"/>
    <w:rsid w:val="003F36F4"/>
    <w:rsid w:val="003F44AF"/>
    <w:rsid w:val="003F4BCD"/>
    <w:rsid w:val="003F5B2F"/>
    <w:rsid w:val="003F779B"/>
    <w:rsid w:val="004006FB"/>
    <w:rsid w:val="00400EFD"/>
    <w:rsid w:val="0040332A"/>
    <w:rsid w:val="004036CE"/>
    <w:rsid w:val="00403E5E"/>
    <w:rsid w:val="00412AAC"/>
    <w:rsid w:val="00413903"/>
    <w:rsid w:val="00413D00"/>
    <w:rsid w:val="00417882"/>
    <w:rsid w:val="004522EF"/>
    <w:rsid w:val="00452315"/>
    <w:rsid w:val="00464C2A"/>
    <w:rsid w:val="0047221A"/>
    <w:rsid w:val="00477A93"/>
    <w:rsid w:val="004855F6"/>
    <w:rsid w:val="00492360"/>
    <w:rsid w:val="00492417"/>
    <w:rsid w:val="00496A03"/>
    <w:rsid w:val="004A0290"/>
    <w:rsid w:val="004A0E9A"/>
    <w:rsid w:val="004A724D"/>
    <w:rsid w:val="004B0EE7"/>
    <w:rsid w:val="004B216F"/>
    <w:rsid w:val="004B5870"/>
    <w:rsid w:val="004C1365"/>
    <w:rsid w:val="004C19CE"/>
    <w:rsid w:val="004C23E3"/>
    <w:rsid w:val="004C5434"/>
    <w:rsid w:val="004C5534"/>
    <w:rsid w:val="004C659A"/>
    <w:rsid w:val="004C77DC"/>
    <w:rsid w:val="004C7EF5"/>
    <w:rsid w:val="004D2B43"/>
    <w:rsid w:val="004D7B06"/>
    <w:rsid w:val="004E2166"/>
    <w:rsid w:val="004E2BAD"/>
    <w:rsid w:val="004E5621"/>
    <w:rsid w:val="004E73F6"/>
    <w:rsid w:val="004E7F13"/>
    <w:rsid w:val="004F02E2"/>
    <w:rsid w:val="004F2E7B"/>
    <w:rsid w:val="0050149F"/>
    <w:rsid w:val="005015B5"/>
    <w:rsid w:val="00505CF3"/>
    <w:rsid w:val="00507AC5"/>
    <w:rsid w:val="00511326"/>
    <w:rsid w:val="00513DA0"/>
    <w:rsid w:val="00514A25"/>
    <w:rsid w:val="00516220"/>
    <w:rsid w:val="005167CF"/>
    <w:rsid w:val="00526342"/>
    <w:rsid w:val="005274F8"/>
    <w:rsid w:val="005312E8"/>
    <w:rsid w:val="00540FBD"/>
    <w:rsid w:val="00541040"/>
    <w:rsid w:val="00542907"/>
    <w:rsid w:val="00544BD6"/>
    <w:rsid w:val="00547A18"/>
    <w:rsid w:val="00551AD8"/>
    <w:rsid w:val="005555E2"/>
    <w:rsid w:val="00556DF9"/>
    <w:rsid w:val="00556FE2"/>
    <w:rsid w:val="00572911"/>
    <w:rsid w:val="00572D8C"/>
    <w:rsid w:val="00584325"/>
    <w:rsid w:val="00591CE2"/>
    <w:rsid w:val="00592AA3"/>
    <w:rsid w:val="00594614"/>
    <w:rsid w:val="00596189"/>
    <w:rsid w:val="005A0088"/>
    <w:rsid w:val="005A2622"/>
    <w:rsid w:val="005B23D6"/>
    <w:rsid w:val="005B5456"/>
    <w:rsid w:val="005C30B5"/>
    <w:rsid w:val="005C53E6"/>
    <w:rsid w:val="005C6FEB"/>
    <w:rsid w:val="005D1C4D"/>
    <w:rsid w:val="005D758F"/>
    <w:rsid w:val="005E2849"/>
    <w:rsid w:val="005F0622"/>
    <w:rsid w:val="005F3130"/>
    <w:rsid w:val="005F38E2"/>
    <w:rsid w:val="005F3C8B"/>
    <w:rsid w:val="005F569D"/>
    <w:rsid w:val="005F6F68"/>
    <w:rsid w:val="005F7C26"/>
    <w:rsid w:val="00600F58"/>
    <w:rsid w:val="006064FF"/>
    <w:rsid w:val="00610768"/>
    <w:rsid w:val="00611EC7"/>
    <w:rsid w:val="00627445"/>
    <w:rsid w:val="0063388A"/>
    <w:rsid w:val="006355BC"/>
    <w:rsid w:val="006425F4"/>
    <w:rsid w:val="00650B61"/>
    <w:rsid w:val="00651508"/>
    <w:rsid w:val="00652696"/>
    <w:rsid w:val="006559D2"/>
    <w:rsid w:val="00676B74"/>
    <w:rsid w:val="00677752"/>
    <w:rsid w:val="00683CDF"/>
    <w:rsid w:val="00687357"/>
    <w:rsid w:val="006910D9"/>
    <w:rsid w:val="00697DFD"/>
    <w:rsid w:val="006A0CA4"/>
    <w:rsid w:val="006A52D8"/>
    <w:rsid w:val="006B2C90"/>
    <w:rsid w:val="006B3F26"/>
    <w:rsid w:val="006B452F"/>
    <w:rsid w:val="006B5009"/>
    <w:rsid w:val="006B799E"/>
    <w:rsid w:val="006C1464"/>
    <w:rsid w:val="006C386C"/>
    <w:rsid w:val="006D0483"/>
    <w:rsid w:val="006D33E2"/>
    <w:rsid w:val="006D7815"/>
    <w:rsid w:val="006D7E75"/>
    <w:rsid w:val="006E0C01"/>
    <w:rsid w:val="006E1A52"/>
    <w:rsid w:val="006E74C2"/>
    <w:rsid w:val="006F259F"/>
    <w:rsid w:val="006F2740"/>
    <w:rsid w:val="006F2885"/>
    <w:rsid w:val="006F3266"/>
    <w:rsid w:val="006F5950"/>
    <w:rsid w:val="006F6233"/>
    <w:rsid w:val="006F6351"/>
    <w:rsid w:val="00700D0D"/>
    <w:rsid w:val="0070163D"/>
    <w:rsid w:val="00702AB3"/>
    <w:rsid w:val="00702FAE"/>
    <w:rsid w:val="00707F95"/>
    <w:rsid w:val="00716B20"/>
    <w:rsid w:val="0071721E"/>
    <w:rsid w:val="00720324"/>
    <w:rsid w:val="00720B40"/>
    <w:rsid w:val="007223E0"/>
    <w:rsid w:val="007305F5"/>
    <w:rsid w:val="0073093E"/>
    <w:rsid w:val="00731271"/>
    <w:rsid w:val="007315FE"/>
    <w:rsid w:val="00732216"/>
    <w:rsid w:val="0073529D"/>
    <w:rsid w:val="00735764"/>
    <w:rsid w:val="0073747F"/>
    <w:rsid w:val="00741490"/>
    <w:rsid w:val="00741C9E"/>
    <w:rsid w:val="00743A30"/>
    <w:rsid w:val="00743B5F"/>
    <w:rsid w:val="00743B7B"/>
    <w:rsid w:val="0074721F"/>
    <w:rsid w:val="007473DA"/>
    <w:rsid w:val="007519AF"/>
    <w:rsid w:val="00753033"/>
    <w:rsid w:val="00756A86"/>
    <w:rsid w:val="0076102F"/>
    <w:rsid w:val="0076274C"/>
    <w:rsid w:val="00764D3E"/>
    <w:rsid w:val="007651F0"/>
    <w:rsid w:val="00765E15"/>
    <w:rsid w:val="0077300C"/>
    <w:rsid w:val="00775D2B"/>
    <w:rsid w:val="00776BC5"/>
    <w:rsid w:val="00781CC7"/>
    <w:rsid w:val="0078273F"/>
    <w:rsid w:val="00787A30"/>
    <w:rsid w:val="00792D6D"/>
    <w:rsid w:val="00795A1E"/>
    <w:rsid w:val="00797621"/>
    <w:rsid w:val="00797DA8"/>
    <w:rsid w:val="007A1342"/>
    <w:rsid w:val="007A1C01"/>
    <w:rsid w:val="007A3E25"/>
    <w:rsid w:val="007A4E3E"/>
    <w:rsid w:val="007A5C8B"/>
    <w:rsid w:val="007A6FA4"/>
    <w:rsid w:val="007A72FC"/>
    <w:rsid w:val="007C10D8"/>
    <w:rsid w:val="007C36B0"/>
    <w:rsid w:val="007D0E5A"/>
    <w:rsid w:val="007D79DC"/>
    <w:rsid w:val="007E21FD"/>
    <w:rsid w:val="007E6BE2"/>
    <w:rsid w:val="007E71FB"/>
    <w:rsid w:val="007F3343"/>
    <w:rsid w:val="007F74D0"/>
    <w:rsid w:val="007F7B74"/>
    <w:rsid w:val="008003A9"/>
    <w:rsid w:val="00801C40"/>
    <w:rsid w:val="00803DA8"/>
    <w:rsid w:val="008059BF"/>
    <w:rsid w:val="00813912"/>
    <w:rsid w:val="0081408F"/>
    <w:rsid w:val="0081567D"/>
    <w:rsid w:val="008202C0"/>
    <w:rsid w:val="00826251"/>
    <w:rsid w:val="00830E81"/>
    <w:rsid w:val="00844F48"/>
    <w:rsid w:val="00847D68"/>
    <w:rsid w:val="008534A2"/>
    <w:rsid w:val="00855D90"/>
    <w:rsid w:val="008561D9"/>
    <w:rsid w:val="00862E35"/>
    <w:rsid w:val="00865AA5"/>
    <w:rsid w:val="00867183"/>
    <w:rsid w:val="008677B7"/>
    <w:rsid w:val="0087030C"/>
    <w:rsid w:val="008719DE"/>
    <w:rsid w:val="00871D92"/>
    <w:rsid w:val="00872605"/>
    <w:rsid w:val="00872B25"/>
    <w:rsid w:val="008736D1"/>
    <w:rsid w:val="00877B0A"/>
    <w:rsid w:val="008803B7"/>
    <w:rsid w:val="00882C6B"/>
    <w:rsid w:val="00883DFA"/>
    <w:rsid w:val="008922B2"/>
    <w:rsid w:val="008A582A"/>
    <w:rsid w:val="008A6339"/>
    <w:rsid w:val="008A768A"/>
    <w:rsid w:val="008B018D"/>
    <w:rsid w:val="008B66F9"/>
    <w:rsid w:val="008C05B3"/>
    <w:rsid w:val="008C3273"/>
    <w:rsid w:val="008C37A4"/>
    <w:rsid w:val="008D3FC6"/>
    <w:rsid w:val="008E04E3"/>
    <w:rsid w:val="008E1E4B"/>
    <w:rsid w:val="008E2404"/>
    <w:rsid w:val="008E39D2"/>
    <w:rsid w:val="008E6C96"/>
    <w:rsid w:val="008F0DE8"/>
    <w:rsid w:val="00902396"/>
    <w:rsid w:val="00903961"/>
    <w:rsid w:val="00904857"/>
    <w:rsid w:val="00906A36"/>
    <w:rsid w:val="0091018A"/>
    <w:rsid w:val="00911C69"/>
    <w:rsid w:val="00914976"/>
    <w:rsid w:val="00917289"/>
    <w:rsid w:val="00924E9E"/>
    <w:rsid w:val="00927650"/>
    <w:rsid w:val="0093058E"/>
    <w:rsid w:val="00932D7C"/>
    <w:rsid w:val="00935D08"/>
    <w:rsid w:val="009361CE"/>
    <w:rsid w:val="00937B13"/>
    <w:rsid w:val="0094304D"/>
    <w:rsid w:val="00944D83"/>
    <w:rsid w:val="00950CFD"/>
    <w:rsid w:val="00953281"/>
    <w:rsid w:val="00954CEE"/>
    <w:rsid w:val="00961A04"/>
    <w:rsid w:val="009636A2"/>
    <w:rsid w:val="00963B73"/>
    <w:rsid w:val="00964807"/>
    <w:rsid w:val="009703FA"/>
    <w:rsid w:val="009743A2"/>
    <w:rsid w:val="00982575"/>
    <w:rsid w:val="0098503D"/>
    <w:rsid w:val="00986B92"/>
    <w:rsid w:val="00986C4B"/>
    <w:rsid w:val="00993FEE"/>
    <w:rsid w:val="00994228"/>
    <w:rsid w:val="0099589F"/>
    <w:rsid w:val="009A4BF5"/>
    <w:rsid w:val="009A6F0F"/>
    <w:rsid w:val="009B7178"/>
    <w:rsid w:val="009B76AE"/>
    <w:rsid w:val="009C4FE0"/>
    <w:rsid w:val="009C58DE"/>
    <w:rsid w:val="009D3AAF"/>
    <w:rsid w:val="009D60A2"/>
    <w:rsid w:val="009E3F01"/>
    <w:rsid w:val="009E58BD"/>
    <w:rsid w:val="009F4FF7"/>
    <w:rsid w:val="00A00C69"/>
    <w:rsid w:val="00A01CB3"/>
    <w:rsid w:val="00A02A37"/>
    <w:rsid w:val="00A03722"/>
    <w:rsid w:val="00A04163"/>
    <w:rsid w:val="00A04657"/>
    <w:rsid w:val="00A05DCB"/>
    <w:rsid w:val="00A20A8F"/>
    <w:rsid w:val="00A21826"/>
    <w:rsid w:val="00A3449C"/>
    <w:rsid w:val="00A34CF4"/>
    <w:rsid w:val="00A367B8"/>
    <w:rsid w:val="00A4396E"/>
    <w:rsid w:val="00A43EBD"/>
    <w:rsid w:val="00A45299"/>
    <w:rsid w:val="00A60244"/>
    <w:rsid w:val="00A73DBA"/>
    <w:rsid w:val="00A771C7"/>
    <w:rsid w:val="00A811DA"/>
    <w:rsid w:val="00A91549"/>
    <w:rsid w:val="00AA0A14"/>
    <w:rsid w:val="00AA39E9"/>
    <w:rsid w:val="00AA7752"/>
    <w:rsid w:val="00AB3231"/>
    <w:rsid w:val="00AB5B7D"/>
    <w:rsid w:val="00AB5F3E"/>
    <w:rsid w:val="00AC798D"/>
    <w:rsid w:val="00AD0394"/>
    <w:rsid w:val="00AD2823"/>
    <w:rsid w:val="00AD44E8"/>
    <w:rsid w:val="00AD6CAA"/>
    <w:rsid w:val="00AD711C"/>
    <w:rsid w:val="00AE445F"/>
    <w:rsid w:val="00AE5328"/>
    <w:rsid w:val="00AE68ED"/>
    <w:rsid w:val="00AF5140"/>
    <w:rsid w:val="00B02F04"/>
    <w:rsid w:val="00B0307E"/>
    <w:rsid w:val="00B071A7"/>
    <w:rsid w:val="00B13834"/>
    <w:rsid w:val="00B15360"/>
    <w:rsid w:val="00B16231"/>
    <w:rsid w:val="00B17513"/>
    <w:rsid w:val="00B179E1"/>
    <w:rsid w:val="00B235EB"/>
    <w:rsid w:val="00B27A27"/>
    <w:rsid w:val="00B34EC9"/>
    <w:rsid w:val="00B42D7A"/>
    <w:rsid w:val="00B45894"/>
    <w:rsid w:val="00B576E2"/>
    <w:rsid w:val="00B61712"/>
    <w:rsid w:val="00B6332A"/>
    <w:rsid w:val="00B66EA7"/>
    <w:rsid w:val="00B673AB"/>
    <w:rsid w:val="00B67E0C"/>
    <w:rsid w:val="00B70C45"/>
    <w:rsid w:val="00B7298D"/>
    <w:rsid w:val="00B76EE3"/>
    <w:rsid w:val="00B80D68"/>
    <w:rsid w:val="00B913B7"/>
    <w:rsid w:val="00B93E71"/>
    <w:rsid w:val="00B954EA"/>
    <w:rsid w:val="00B961D7"/>
    <w:rsid w:val="00B96E1F"/>
    <w:rsid w:val="00BA2186"/>
    <w:rsid w:val="00BC33CD"/>
    <w:rsid w:val="00BC6279"/>
    <w:rsid w:val="00BD0E6E"/>
    <w:rsid w:val="00BD32BD"/>
    <w:rsid w:val="00BD358A"/>
    <w:rsid w:val="00BE507E"/>
    <w:rsid w:val="00BE591F"/>
    <w:rsid w:val="00BF0DEE"/>
    <w:rsid w:val="00C05426"/>
    <w:rsid w:val="00C057E6"/>
    <w:rsid w:val="00C05F8F"/>
    <w:rsid w:val="00C10996"/>
    <w:rsid w:val="00C151B3"/>
    <w:rsid w:val="00C1700B"/>
    <w:rsid w:val="00C2023C"/>
    <w:rsid w:val="00C2043A"/>
    <w:rsid w:val="00C24699"/>
    <w:rsid w:val="00C30008"/>
    <w:rsid w:val="00C3220C"/>
    <w:rsid w:val="00C355E4"/>
    <w:rsid w:val="00C40CF7"/>
    <w:rsid w:val="00C42FAD"/>
    <w:rsid w:val="00C5235F"/>
    <w:rsid w:val="00C61634"/>
    <w:rsid w:val="00C64054"/>
    <w:rsid w:val="00C70022"/>
    <w:rsid w:val="00C72B6D"/>
    <w:rsid w:val="00C76811"/>
    <w:rsid w:val="00C76816"/>
    <w:rsid w:val="00C817F8"/>
    <w:rsid w:val="00C852F3"/>
    <w:rsid w:val="00CA2A17"/>
    <w:rsid w:val="00CA3B99"/>
    <w:rsid w:val="00CB22C9"/>
    <w:rsid w:val="00CB2F11"/>
    <w:rsid w:val="00CB60F1"/>
    <w:rsid w:val="00CB61C3"/>
    <w:rsid w:val="00CC50A7"/>
    <w:rsid w:val="00CD6F74"/>
    <w:rsid w:val="00CE4451"/>
    <w:rsid w:val="00CE4ABA"/>
    <w:rsid w:val="00CF05F1"/>
    <w:rsid w:val="00CF205E"/>
    <w:rsid w:val="00D0257F"/>
    <w:rsid w:val="00D04DDD"/>
    <w:rsid w:val="00D05D61"/>
    <w:rsid w:val="00D068CA"/>
    <w:rsid w:val="00D1068E"/>
    <w:rsid w:val="00D10FDA"/>
    <w:rsid w:val="00D15A66"/>
    <w:rsid w:val="00D16304"/>
    <w:rsid w:val="00D176F0"/>
    <w:rsid w:val="00D17D26"/>
    <w:rsid w:val="00D3084B"/>
    <w:rsid w:val="00D312A1"/>
    <w:rsid w:val="00D33276"/>
    <w:rsid w:val="00D3568A"/>
    <w:rsid w:val="00D35B4A"/>
    <w:rsid w:val="00D36B75"/>
    <w:rsid w:val="00D406B7"/>
    <w:rsid w:val="00D41EE0"/>
    <w:rsid w:val="00D42D39"/>
    <w:rsid w:val="00D45D1D"/>
    <w:rsid w:val="00D52F53"/>
    <w:rsid w:val="00D54854"/>
    <w:rsid w:val="00D621F7"/>
    <w:rsid w:val="00D64BD7"/>
    <w:rsid w:val="00D6547C"/>
    <w:rsid w:val="00D7103C"/>
    <w:rsid w:val="00D73BB8"/>
    <w:rsid w:val="00D76D9E"/>
    <w:rsid w:val="00D779EE"/>
    <w:rsid w:val="00D843C4"/>
    <w:rsid w:val="00D91C0F"/>
    <w:rsid w:val="00D91D98"/>
    <w:rsid w:val="00D939B3"/>
    <w:rsid w:val="00D93B98"/>
    <w:rsid w:val="00D96E8A"/>
    <w:rsid w:val="00DA0CCA"/>
    <w:rsid w:val="00DA2D7F"/>
    <w:rsid w:val="00DA3677"/>
    <w:rsid w:val="00DB0935"/>
    <w:rsid w:val="00DB2CA2"/>
    <w:rsid w:val="00DB7220"/>
    <w:rsid w:val="00DB785B"/>
    <w:rsid w:val="00DC141C"/>
    <w:rsid w:val="00DC21DC"/>
    <w:rsid w:val="00DC5D2E"/>
    <w:rsid w:val="00DD11A0"/>
    <w:rsid w:val="00DD3592"/>
    <w:rsid w:val="00DF0285"/>
    <w:rsid w:val="00E00702"/>
    <w:rsid w:val="00E00AD6"/>
    <w:rsid w:val="00E02C08"/>
    <w:rsid w:val="00E02D33"/>
    <w:rsid w:val="00E05A82"/>
    <w:rsid w:val="00E067D5"/>
    <w:rsid w:val="00E06A3A"/>
    <w:rsid w:val="00E11894"/>
    <w:rsid w:val="00E1268B"/>
    <w:rsid w:val="00E15AA5"/>
    <w:rsid w:val="00E20A36"/>
    <w:rsid w:val="00E215D2"/>
    <w:rsid w:val="00E23D90"/>
    <w:rsid w:val="00E25762"/>
    <w:rsid w:val="00E25BC1"/>
    <w:rsid w:val="00E3158C"/>
    <w:rsid w:val="00E32F7D"/>
    <w:rsid w:val="00E33D0D"/>
    <w:rsid w:val="00E3695C"/>
    <w:rsid w:val="00E37223"/>
    <w:rsid w:val="00E50F77"/>
    <w:rsid w:val="00E55E1B"/>
    <w:rsid w:val="00E6416C"/>
    <w:rsid w:val="00E64D95"/>
    <w:rsid w:val="00E673A6"/>
    <w:rsid w:val="00E67472"/>
    <w:rsid w:val="00E72408"/>
    <w:rsid w:val="00E72C37"/>
    <w:rsid w:val="00E845CD"/>
    <w:rsid w:val="00E8479E"/>
    <w:rsid w:val="00E84EF4"/>
    <w:rsid w:val="00E91CEA"/>
    <w:rsid w:val="00E936F6"/>
    <w:rsid w:val="00E94F9D"/>
    <w:rsid w:val="00EA275D"/>
    <w:rsid w:val="00EA5440"/>
    <w:rsid w:val="00EB406A"/>
    <w:rsid w:val="00EB422E"/>
    <w:rsid w:val="00EB4662"/>
    <w:rsid w:val="00EB46A5"/>
    <w:rsid w:val="00EB4B7F"/>
    <w:rsid w:val="00EB5D80"/>
    <w:rsid w:val="00EC1A23"/>
    <w:rsid w:val="00EC38B7"/>
    <w:rsid w:val="00EC3AAD"/>
    <w:rsid w:val="00EC3D92"/>
    <w:rsid w:val="00EC6005"/>
    <w:rsid w:val="00ED1625"/>
    <w:rsid w:val="00ED18EB"/>
    <w:rsid w:val="00ED322B"/>
    <w:rsid w:val="00EE63EF"/>
    <w:rsid w:val="00EE6573"/>
    <w:rsid w:val="00EF11DC"/>
    <w:rsid w:val="00EF2A72"/>
    <w:rsid w:val="00F0190D"/>
    <w:rsid w:val="00F02D86"/>
    <w:rsid w:val="00F045B1"/>
    <w:rsid w:val="00F059A8"/>
    <w:rsid w:val="00F12407"/>
    <w:rsid w:val="00F142D5"/>
    <w:rsid w:val="00F16651"/>
    <w:rsid w:val="00F178FA"/>
    <w:rsid w:val="00F20C80"/>
    <w:rsid w:val="00F21AA2"/>
    <w:rsid w:val="00F27586"/>
    <w:rsid w:val="00F31005"/>
    <w:rsid w:val="00F31811"/>
    <w:rsid w:val="00F32BDE"/>
    <w:rsid w:val="00F35BED"/>
    <w:rsid w:val="00F370BD"/>
    <w:rsid w:val="00F425E8"/>
    <w:rsid w:val="00F475EE"/>
    <w:rsid w:val="00F52220"/>
    <w:rsid w:val="00F55389"/>
    <w:rsid w:val="00F5725E"/>
    <w:rsid w:val="00F60FD6"/>
    <w:rsid w:val="00F63AC6"/>
    <w:rsid w:val="00F708BC"/>
    <w:rsid w:val="00F72D70"/>
    <w:rsid w:val="00F75928"/>
    <w:rsid w:val="00F75A88"/>
    <w:rsid w:val="00F75F81"/>
    <w:rsid w:val="00F77AA4"/>
    <w:rsid w:val="00F80625"/>
    <w:rsid w:val="00F821E0"/>
    <w:rsid w:val="00F83581"/>
    <w:rsid w:val="00F846D4"/>
    <w:rsid w:val="00F866AE"/>
    <w:rsid w:val="00F92B3E"/>
    <w:rsid w:val="00F931FE"/>
    <w:rsid w:val="00F94A57"/>
    <w:rsid w:val="00FA0226"/>
    <w:rsid w:val="00FA1CED"/>
    <w:rsid w:val="00FA5600"/>
    <w:rsid w:val="00FA7E4B"/>
    <w:rsid w:val="00FB36C4"/>
    <w:rsid w:val="00FB41BB"/>
    <w:rsid w:val="00FB5176"/>
    <w:rsid w:val="00FC280B"/>
    <w:rsid w:val="00FC3FE8"/>
    <w:rsid w:val="00FD09FC"/>
    <w:rsid w:val="00FD1FE0"/>
    <w:rsid w:val="00FE079A"/>
    <w:rsid w:val="00FE497F"/>
    <w:rsid w:val="00FF0C4A"/>
    <w:rsid w:val="00FF0DF2"/>
    <w:rsid w:val="00FF321B"/>
    <w:rsid w:val="00FF6B97"/>
    <w:rsid w:val="033607FA"/>
    <w:rsid w:val="071F5133"/>
    <w:rsid w:val="08928726"/>
    <w:rsid w:val="09084277"/>
    <w:rsid w:val="11C4B016"/>
    <w:rsid w:val="1696C073"/>
    <w:rsid w:val="175E671C"/>
    <w:rsid w:val="1774B40D"/>
    <w:rsid w:val="1A9607DE"/>
    <w:rsid w:val="1BF1C194"/>
    <w:rsid w:val="1C44CC2C"/>
    <w:rsid w:val="2292BB5F"/>
    <w:rsid w:val="241C21F9"/>
    <w:rsid w:val="2924AFFA"/>
    <w:rsid w:val="2A58D655"/>
    <w:rsid w:val="2C19BA0B"/>
    <w:rsid w:val="2F93F17E"/>
    <w:rsid w:val="330DF979"/>
    <w:rsid w:val="3490A17D"/>
    <w:rsid w:val="37C8423F"/>
    <w:rsid w:val="38916590"/>
    <w:rsid w:val="3915443A"/>
    <w:rsid w:val="3BC90652"/>
    <w:rsid w:val="3D4BAE56"/>
    <w:rsid w:val="3DCF8D00"/>
    <w:rsid w:val="3F00A714"/>
    <w:rsid w:val="409C7775"/>
    <w:rsid w:val="414DD32F"/>
    <w:rsid w:val="43D41837"/>
    <w:rsid w:val="44AEB2CD"/>
    <w:rsid w:val="48F1777C"/>
    <w:rsid w:val="497A366A"/>
    <w:rsid w:val="4D36038E"/>
    <w:rsid w:val="4E1D139E"/>
    <w:rsid w:val="4EE43DB6"/>
    <w:rsid w:val="506DA450"/>
    <w:rsid w:val="51740D78"/>
    <w:rsid w:val="520C0467"/>
    <w:rsid w:val="59E1F96E"/>
    <w:rsid w:val="5AEAC2D4"/>
    <w:rsid w:val="5B34181B"/>
    <w:rsid w:val="5B7DC9CF"/>
    <w:rsid w:val="5D199A30"/>
    <w:rsid w:val="5EB56A91"/>
    <w:rsid w:val="64C83648"/>
    <w:rsid w:val="663973A1"/>
    <w:rsid w:val="670EFE1F"/>
    <w:rsid w:val="67952D57"/>
    <w:rsid w:val="67CDA434"/>
    <w:rsid w:val="6A196F89"/>
    <w:rsid w:val="6FA628F1"/>
    <w:rsid w:val="7A5A32F5"/>
    <w:rsid w:val="7AFD7B06"/>
    <w:rsid w:val="7CC6C675"/>
    <w:rsid w:val="7EE9DC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A5AFD8"/>
  <w15:chartTrackingRefBased/>
  <w15:docId w15:val="{A8610CE4-637A-4FB8-80BB-3398F9A30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EE7"/>
    <w:pPr>
      <w:ind w:left="720"/>
      <w:contextualSpacing/>
    </w:pPr>
  </w:style>
  <w:style w:type="paragraph" w:styleId="Header">
    <w:name w:val="header"/>
    <w:basedOn w:val="Normal"/>
    <w:link w:val="HeaderChar"/>
    <w:uiPriority w:val="99"/>
    <w:unhideWhenUsed/>
    <w:rsid w:val="001D2DE4"/>
    <w:pPr>
      <w:tabs>
        <w:tab w:val="center" w:pos="4680"/>
        <w:tab w:val="right" w:pos="9360"/>
      </w:tabs>
      <w:spacing w:line="240" w:lineRule="auto"/>
    </w:pPr>
  </w:style>
  <w:style w:type="character" w:customStyle="1" w:styleId="HeaderChar">
    <w:name w:val="Header Char"/>
    <w:basedOn w:val="DefaultParagraphFont"/>
    <w:link w:val="Header"/>
    <w:uiPriority w:val="99"/>
    <w:rsid w:val="001D2DE4"/>
  </w:style>
  <w:style w:type="paragraph" w:styleId="Footer">
    <w:name w:val="footer"/>
    <w:basedOn w:val="Normal"/>
    <w:link w:val="FooterChar"/>
    <w:uiPriority w:val="99"/>
    <w:unhideWhenUsed/>
    <w:rsid w:val="001D2DE4"/>
    <w:pPr>
      <w:tabs>
        <w:tab w:val="center" w:pos="4680"/>
        <w:tab w:val="right" w:pos="9360"/>
      </w:tabs>
      <w:spacing w:line="240" w:lineRule="auto"/>
    </w:pPr>
  </w:style>
  <w:style w:type="character" w:customStyle="1" w:styleId="FooterChar">
    <w:name w:val="Footer Char"/>
    <w:basedOn w:val="DefaultParagraphFont"/>
    <w:link w:val="Footer"/>
    <w:uiPriority w:val="99"/>
    <w:rsid w:val="001D2DE4"/>
  </w:style>
  <w:style w:type="paragraph" w:styleId="BalloonText">
    <w:name w:val="Balloon Text"/>
    <w:basedOn w:val="Normal"/>
    <w:link w:val="BalloonTextChar"/>
    <w:uiPriority w:val="99"/>
    <w:semiHidden/>
    <w:unhideWhenUsed/>
    <w:rsid w:val="00E7240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2408"/>
    <w:rPr>
      <w:rFonts w:ascii="Segoe UI" w:hAnsi="Segoe UI" w:cs="Segoe UI"/>
      <w:sz w:val="18"/>
      <w:szCs w:val="18"/>
    </w:rPr>
  </w:style>
  <w:style w:type="character" w:styleId="CommentReference">
    <w:name w:val="annotation reference"/>
    <w:basedOn w:val="DefaultParagraphFont"/>
    <w:uiPriority w:val="99"/>
    <w:semiHidden/>
    <w:unhideWhenUsed/>
    <w:rsid w:val="003B1828"/>
    <w:rPr>
      <w:sz w:val="16"/>
      <w:szCs w:val="16"/>
    </w:rPr>
  </w:style>
  <w:style w:type="paragraph" w:styleId="CommentText">
    <w:name w:val="annotation text"/>
    <w:basedOn w:val="Normal"/>
    <w:link w:val="CommentTextChar"/>
    <w:uiPriority w:val="99"/>
    <w:semiHidden/>
    <w:unhideWhenUsed/>
    <w:rsid w:val="003B1828"/>
    <w:pPr>
      <w:spacing w:line="240" w:lineRule="auto"/>
    </w:pPr>
    <w:rPr>
      <w:sz w:val="20"/>
      <w:szCs w:val="20"/>
    </w:rPr>
  </w:style>
  <w:style w:type="character" w:customStyle="1" w:styleId="CommentTextChar">
    <w:name w:val="Comment Text Char"/>
    <w:basedOn w:val="DefaultParagraphFont"/>
    <w:link w:val="CommentText"/>
    <w:uiPriority w:val="99"/>
    <w:semiHidden/>
    <w:rsid w:val="003B1828"/>
    <w:rPr>
      <w:sz w:val="20"/>
      <w:szCs w:val="20"/>
    </w:rPr>
  </w:style>
  <w:style w:type="paragraph" w:styleId="CommentSubject">
    <w:name w:val="annotation subject"/>
    <w:basedOn w:val="CommentText"/>
    <w:next w:val="CommentText"/>
    <w:link w:val="CommentSubjectChar"/>
    <w:uiPriority w:val="99"/>
    <w:semiHidden/>
    <w:unhideWhenUsed/>
    <w:rsid w:val="003B1828"/>
    <w:rPr>
      <w:b/>
      <w:bCs/>
    </w:rPr>
  </w:style>
  <w:style w:type="character" w:customStyle="1" w:styleId="CommentSubjectChar">
    <w:name w:val="Comment Subject Char"/>
    <w:basedOn w:val="CommentTextChar"/>
    <w:link w:val="CommentSubject"/>
    <w:uiPriority w:val="99"/>
    <w:semiHidden/>
    <w:rsid w:val="003B1828"/>
    <w:rPr>
      <w:b/>
      <w:bCs/>
      <w:sz w:val="20"/>
      <w:szCs w:val="20"/>
    </w:rPr>
  </w:style>
  <w:style w:type="character" w:styleId="Hyperlink">
    <w:name w:val="Hyperlink"/>
    <w:basedOn w:val="DefaultParagraphFont"/>
    <w:uiPriority w:val="99"/>
    <w:unhideWhenUsed/>
    <w:rsid w:val="003B1828"/>
    <w:rPr>
      <w:color w:val="0563C1" w:themeColor="hyperlink"/>
      <w:u w:val="single"/>
    </w:rPr>
  </w:style>
  <w:style w:type="character" w:styleId="UnresolvedMention">
    <w:name w:val="Unresolved Mention"/>
    <w:basedOn w:val="DefaultParagraphFont"/>
    <w:uiPriority w:val="99"/>
    <w:semiHidden/>
    <w:unhideWhenUsed/>
    <w:rsid w:val="003B18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369677">
      <w:bodyDiv w:val="1"/>
      <w:marLeft w:val="0"/>
      <w:marRight w:val="0"/>
      <w:marTop w:val="0"/>
      <w:marBottom w:val="0"/>
      <w:divBdr>
        <w:top w:val="none" w:sz="0" w:space="0" w:color="auto"/>
        <w:left w:val="none" w:sz="0" w:space="0" w:color="auto"/>
        <w:bottom w:val="none" w:sz="0" w:space="0" w:color="auto"/>
        <w:right w:val="none" w:sz="0" w:space="0" w:color="auto"/>
      </w:divBdr>
      <w:divsChild>
        <w:div w:id="1350447395">
          <w:marLeft w:val="0"/>
          <w:marRight w:val="0"/>
          <w:marTop w:val="0"/>
          <w:marBottom w:val="0"/>
          <w:divBdr>
            <w:top w:val="none" w:sz="0" w:space="0" w:color="auto"/>
            <w:left w:val="none" w:sz="0" w:space="0" w:color="auto"/>
            <w:bottom w:val="none" w:sz="0" w:space="0" w:color="auto"/>
            <w:right w:val="none" w:sz="0" w:space="0" w:color="auto"/>
          </w:divBdr>
        </w:div>
        <w:div w:id="588924879">
          <w:marLeft w:val="0"/>
          <w:marRight w:val="0"/>
          <w:marTop w:val="0"/>
          <w:marBottom w:val="0"/>
          <w:divBdr>
            <w:top w:val="none" w:sz="0" w:space="0" w:color="auto"/>
            <w:left w:val="none" w:sz="0" w:space="0" w:color="auto"/>
            <w:bottom w:val="none" w:sz="0" w:space="0" w:color="auto"/>
            <w:right w:val="none" w:sz="0" w:space="0" w:color="auto"/>
          </w:divBdr>
        </w:div>
        <w:div w:id="1791315427">
          <w:marLeft w:val="0"/>
          <w:marRight w:val="0"/>
          <w:marTop w:val="0"/>
          <w:marBottom w:val="0"/>
          <w:divBdr>
            <w:top w:val="none" w:sz="0" w:space="0" w:color="auto"/>
            <w:left w:val="none" w:sz="0" w:space="0" w:color="auto"/>
            <w:bottom w:val="none" w:sz="0" w:space="0" w:color="auto"/>
            <w:right w:val="none" w:sz="0" w:space="0" w:color="auto"/>
          </w:divBdr>
        </w:div>
      </w:divsChild>
    </w:div>
    <w:div w:id="612791085">
      <w:bodyDiv w:val="1"/>
      <w:marLeft w:val="0"/>
      <w:marRight w:val="0"/>
      <w:marTop w:val="0"/>
      <w:marBottom w:val="0"/>
      <w:divBdr>
        <w:top w:val="none" w:sz="0" w:space="0" w:color="auto"/>
        <w:left w:val="none" w:sz="0" w:space="0" w:color="auto"/>
        <w:bottom w:val="none" w:sz="0" w:space="0" w:color="auto"/>
        <w:right w:val="none" w:sz="0" w:space="0" w:color="auto"/>
      </w:divBdr>
      <w:divsChild>
        <w:div w:id="218322087">
          <w:marLeft w:val="0"/>
          <w:marRight w:val="0"/>
          <w:marTop w:val="0"/>
          <w:marBottom w:val="0"/>
          <w:divBdr>
            <w:top w:val="none" w:sz="0" w:space="0" w:color="auto"/>
            <w:left w:val="none" w:sz="0" w:space="0" w:color="auto"/>
            <w:bottom w:val="none" w:sz="0" w:space="0" w:color="auto"/>
            <w:right w:val="none" w:sz="0" w:space="0" w:color="auto"/>
          </w:divBdr>
        </w:div>
        <w:div w:id="684019526">
          <w:marLeft w:val="0"/>
          <w:marRight w:val="0"/>
          <w:marTop w:val="0"/>
          <w:marBottom w:val="0"/>
          <w:divBdr>
            <w:top w:val="none" w:sz="0" w:space="0" w:color="auto"/>
            <w:left w:val="none" w:sz="0" w:space="0" w:color="auto"/>
            <w:bottom w:val="none" w:sz="0" w:space="0" w:color="auto"/>
            <w:right w:val="none" w:sz="0" w:space="0" w:color="auto"/>
          </w:divBdr>
        </w:div>
        <w:div w:id="14248393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20/10/relationships/intelligence" Target="intelligence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5BAF3A-83EE-435A-A5AE-839DF59DCA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15</Words>
  <Characters>692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dellaro, Austin D</dc:creator>
  <cp:keywords/>
  <dc:description/>
  <cp:lastModifiedBy>Administrative Assistant</cp:lastModifiedBy>
  <cp:revision>2</cp:revision>
  <cp:lastPrinted>2022-08-10T17:47:00Z</cp:lastPrinted>
  <dcterms:created xsi:type="dcterms:W3CDTF">2022-08-10T18:10:00Z</dcterms:created>
  <dcterms:modified xsi:type="dcterms:W3CDTF">2022-08-10T18:10:00Z</dcterms:modified>
</cp:coreProperties>
</file>